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F6848" w14:textId="43F548D0" w:rsidR="00C47C08" w:rsidRPr="008C60B2" w:rsidRDefault="00CA552D" w:rsidP="00C47C08">
      <w:pPr>
        <w:ind w:hanging="284"/>
        <w:rPr>
          <w:rFonts w:ascii="Gill Sans MT" w:eastAsia="Monotype Corsiva" w:hAnsi="Gill Sans MT" w:cs="Monotype Corsiva"/>
          <w:i/>
          <w:iCs/>
          <w:sz w:val="52"/>
          <w:szCs w:val="52"/>
        </w:rPr>
      </w:pPr>
      <w:r w:rsidRPr="00CE5AE0">
        <w:rPr>
          <w:rFonts w:ascii="Gill Sans MT" w:hAnsi="Gill Sans MT"/>
          <w:noProof/>
          <w:lang w:val="en-GB" w:eastAsia="en-GB"/>
        </w:rPr>
        <w:drawing>
          <wp:anchor distT="0" distB="0" distL="114300" distR="114300" simplePos="0" relativeHeight="251656192" behindDoc="0" locked="0" layoutInCell="1" allowOverlap="1" wp14:anchorId="5CF3DBD4" wp14:editId="12453846">
            <wp:simplePos x="0" y="0"/>
            <wp:positionH relativeFrom="page">
              <wp:posOffset>5745934</wp:posOffset>
            </wp:positionH>
            <wp:positionV relativeFrom="paragraph">
              <wp:posOffset>25672</wp:posOffset>
            </wp:positionV>
            <wp:extent cx="1438910" cy="1522095"/>
            <wp:effectExtent l="25400" t="25400" r="34290" b="27305"/>
            <wp:wrapThrough wrapText="bothSides">
              <wp:wrapPolygon edited="0">
                <wp:start x="-381" y="-360"/>
                <wp:lineTo x="-381" y="21627"/>
                <wp:lineTo x="21733" y="21627"/>
                <wp:lineTo x="21733" y="-360"/>
                <wp:lineTo x="-381" y="-360"/>
              </wp:wrapPolygon>
            </wp:wrapThrough>
            <wp:docPr id="9" name="Picture 3" descr="HR S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" descr="HR SCH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152209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rgbClr val="FFFFFF"/>
                      </a:solidFill>
                      <a:miter lim="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BA53BC" w:rsidRPr="00CE5AE0">
        <w:rPr>
          <w:rFonts w:ascii="Gill Sans MT" w:hAnsi="Gill Sans MT"/>
        </w:rPr>
        <w:tab/>
      </w:r>
      <w:r w:rsidR="00C47C08">
        <w:rPr>
          <w:rFonts w:ascii="Gill Sans MT" w:hAnsi="Gill Sans MT"/>
        </w:rPr>
        <w:t xml:space="preserve">  </w:t>
      </w:r>
      <w:r w:rsidR="00BA53BC" w:rsidRPr="00CE5AE0">
        <w:rPr>
          <w:rFonts w:ascii="Gill Sans MT" w:hAnsi="Gill Sans MT"/>
        </w:rPr>
        <w:tab/>
      </w:r>
      <w:r w:rsidR="00C47C08">
        <w:rPr>
          <w:rFonts w:ascii="Gill Sans MT" w:hAnsi="Gill Sans MT"/>
        </w:rPr>
        <w:t xml:space="preserve">              </w:t>
      </w:r>
      <w:r w:rsidR="008C60B2">
        <w:rPr>
          <w:rFonts w:ascii="Gill Sans MT" w:eastAsia="Monotype Corsiva" w:hAnsi="Gill Sans MT" w:cs="Monotype Corsiva"/>
          <w:i/>
          <w:iCs/>
          <w:sz w:val="52"/>
          <w:szCs w:val="52"/>
        </w:rPr>
        <w:t>Holy Rosary R.C. Primary School</w:t>
      </w:r>
    </w:p>
    <w:p w14:paraId="082055D2" w14:textId="1AB4A24A" w:rsidR="00C47C08" w:rsidRPr="008C60B2" w:rsidRDefault="00C47C08" w:rsidP="00C47C08">
      <w:pPr>
        <w:ind w:left="1440" w:firstLine="720"/>
        <w:rPr>
          <w:rFonts w:ascii="Gill Sans MT" w:eastAsia="Monotype Corsiva" w:hAnsi="Gill Sans MT" w:cs="Monotype Corsiva"/>
          <w:i/>
          <w:iCs/>
          <w:sz w:val="28"/>
          <w:szCs w:val="28"/>
        </w:rPr>
      </w:pPr>
      <w:r w:rsidRPr="008C60B2">
        <w:rPr>
          <w:rFonts w:ascii="Gill Sans MT" w:eastAsia="Monotype Corsiva" w:hAnsi="Gill Sans MT" w:cs="Monotype Corsiva"/>
          <w:i/>
          <w:iCs/>
          <w:sz w:val="28"/>
          <w:szCs w:val="28"/>
        </w:rPr>
        <w:t xml:space="preserve">       </w:t>
      </w:r>
      <w:r w:rsidRPr="008C60B2">
        <w:rPr>
          <w:rFonts w:ascii="Gill Sans MT" w:eastAsia="Monotype Corsiva" w:hAnsi="Gill Sans MT" w:cs="Monotype Corsiva"/>
          <w:i/>
          <w:iCs/>
          <w:sz w:val="28"/>
          <w:szCs w:val="28"/>
        </w:rPr>
        <w:tab/>
        <w:t xml:space="preserve"> Fir Tree Avenue, Oldham, OL8 2SR.</w:t>
      </w:r>
      <w:r w:rsidRPr="008C60B2">
        <w:rPr>
          <w:rFonts w:ascii="Gill Sans MT" w:hAnsi="Gill Sans MT"/>
        </w:rPr>
        <w:t xml:space="preserve"> </w:t>
      </w:r>
    </w:p>
    <w:p w14:paraId="5B890D96" w14:textId="476F7A53" w:rsidR="00C47C08" w:rsidRPr="008C60B2" w:rsidRDefault="008C60B2" w:rsidP="008C60B2">
      <w:pPr>
        <w:rPr>
          <w:rFonts w:ascii="Gill Sans MT" w:eastAsia="Monotype Corsiva" w:hAnsi="Gill Sans MT" w:cs="Monotype Corsiva"/>
          <w:i/>
          <w:iCs/>
          <w:sz w:val="28"/>
          <w:szCs w:val="28"/>
        </w:rPr>
      </w:pPr>
      <w:r>
        <w:rPr>
          <w:rFonts w:ascii="Gill Sans MT" w:eastAsia="Monotype Corsiva" w:hAnsi="Gill Sans MT" w:cs="Monotype Corsiva"/>
          <w:i/>
          <w:iCs/>
          <w:sz w:val="28"/>
          <w:szCs w:val="28"/>
        </w:rPr>
        <w:t xml:space="preserve">                        </w:t>
      </w:r>
      <w:r w:rsidR="00C47C08" w:rsidRPr="008C60B2">
        <w:rPr>
          <w:rFonts w:ascii="Gill Sans MT" w:eastAsia="Monotype Corsiva" w:hAnsi="Gill Sans MT" w:cs="Monotype Corsiva"/>
          <w:i/>
          <w:iCs/>
          <w:sz w:val="28"/>
          <w:szCs w:val="28"/>
        </w:rPr>
        <w:t xml:space="preserve"> </w:t>
      </w:r>
      <w:r w:rsidR="00C47C08" w:rsidRPr="008C60B2">
        <w:rPr>
          <w:rFonts w:ascii="Gill Sans MT" w:eastAsia="Monotype Corsiva" w:hAnsi="Gill Sans MT" w:cs="Monotype Corsiva"/>
          <w:b/>
          <w:bCs/>
          <w:i/>
          <w:iCs/>
          <w:sz w:val="28"/>
          <w:szCs w:val="28"/>
        </w:rPr>
        <w:t xml:space="preserve"> Telephone: </w:t>
      </w:r>
      <w:r w:rsidR="00C47C08" w:rsidRPr="008C60B2">
        <w:rPr>
          <w:rFonts w:ascii="Gill Sans MT" w:eastAsia="Monotype Corsiva" w:hAnsi="Gill Sans MT" w:cs="Monotype Corsiva"/>
          <w:i/>
          <w:iCs/>
          <w:sz w:val="28"/>
          <w:szCs w:val="28"/>
        </w:rPr>
        <w:t xml:space="preserve"> 0161 624 3035, Fax 0161 626 5238.</w:t>
      </w:r>
    </w:p>
    <w:p w14:paraId="33DB2B74" w14:textId="04F70899" w:rsidR="00C47C08" w:rsidRPr="008C60B2" w:rsidRDefault="00C47C08" w:rsidP="00C47C08">
      <w:pPr>
        <w:pStyle w:val="Heading1"/>
        <w:ind w:left="1440" w:firstLine="720"/>
        <w:rPr>
          <w:rFonts w:ascii="Gill Sans MT" w:hAnsi="Gill Sans MT"/>
        </w:rPr>
      </w:pPr>
      <w:r w:rsidRPr="008C60B2">
        <w:rPr>
          <w:rFonts w:ascii="Gill Sans MT" w:hAnsi="Gill Sans MT"/>
        </w:rPr>
        <w:t xml:space="preserve">    </w:t>
      </w:r>
      <w:r w:rsidR="008C60B2">
        <w:rPr>
          <w:rFonts w:ascii="Gill Sans MT" w:hAnsi="Gill Sans MT"/>
        </w:rPr>
        <w:t xml:space="preserve">  </w:t>
      </w:r>
      <w:r w:rsidRPr="008C60B2">
        <w:rPr>
          <w:rFonts w:ascii="Gill Sans MT" w:hAnsi="Gill Sans MT"/>
        </w:rPr>
        <w:t xml:space="preserve">  </w:t>
      </w:r>
      <w:r w:rsidRPr="008C60B2">
        <w:rPr>
          <w:rFonts w:ascii="Gill Sans MT" w:hAnsi="Gill Sans MT"/>
          <w:b/>
          <w:bCs/>
        </w:rPr>
        <w:t>E-mail</w:t>
      </w:r>
      <w:r w:rsidRPr="008C60B2">
        <w:rPr>
          <w:rFonts w:ascii="Gill Sans MT" w:hAnsi="Gill Sans MT"/>
        </w:rPr>
        <w:t>: info@holyrosary.oldham.sch.uk</w:t>
      </w:r>
    </w:p>
    <w:p w14:paraId="0B65A105" w14:textId="2C6A4C1F" w:rsidR="003F3D44" w:rsidRPr="008C60B2" w:rsidRDefault="00C47C08" w:rsidP="00C47C08">
      <w:pPr>
        <w:ind w:left="1440" w:firstLine="720"/>
        <w:rPr>
          <w:rFonts w:ascii="Gill Sans MT" w:eastAsia="Monotype Corsiva" w:hAnsi="Gill Sans MT" w:cs="Monotype Corsiva"/>
          <w:i/>
          <w:iCs/>
        </w:rPr>
      </w:pPr>
      <w:r w:rsidRPr="008C60B2">
        <w:rPr>
          <w:rFonts w:ascii="Gill Sans MT" w:eastAsia="Monotype Corsiva" w:hAnsi="Gill Sans MT" w:cs="Monotype Corsiva"/>
          <w:i/>
          <w:iCs/>
          <w:sz w:val="28"/>
          <w:szCs w:val="28"/>
        </w:rPr>
        <w:t xml:space="preserve">      </w:t>
      </w:r>
      <w:r w:rsidRPr="008C60B2">
        <w:rPr>
          <w:rFonts w:ascii="Gill Sans MT" w:eastAsia="Monotype Corsiva" w:hAnsi="Gill Sans MT" w:cs="Monotype Corsiva"/>
          <w:i/>
          <w:iCs/>
          <w:sz w:val="28"/>
          <w:szCs w:val="28"/>
        </w:rPr>
        <w:tab/>
      </w:r>
      <w:r w:rsidR="008C60B2">
        <w:rPr>
          <w:rFonts w:ascii="Gill Sans MT" w:eastAsia="Monotype Corsiva" w:hAnsi="Gill Sans MT" w:cs="Monotype Corsiva"/>
          <w:i/>
          <w:iCs/>
          <w:sz w:val="28"/>
          <w:szCs w:val="28"/>
        </w:rPr>
        <w:t xml:space="preserve">  </w:t>
      </w:r>
      <w:r w:rsidRPr="008C60B2">
        <w:rPr>
          <w:rFonts w:ascii="Gill Sans MT" w:eastAsia="Monotype Corsiva" w:hAnsi="Gill Sans MT" w:cs="Monotype Corsiva"/>
          <w:b/>
          <w:bCs/>
          <w:i/>
          <w:iCs/>
          <w:sz w:val="28"/>
          <w:szCs w:val="28"/>
        </w:rPr>
        <w:t xml:space="preserve">Headteacher: </w:t>
      </w:r>
      <w:r w:rsidRPr="008C60B2">
        <w:rPr>
          <w:rFonts w:ascii="Gill Sans MT" w:eastAsia="Monotype Corsiva" w:hAnsi="Gill Sans MT" w:cs="Monotype Corsiva"/>
          <w:i/>
          <w:iCs/>
          <w:sz w:val="28"/>
          <w:szCs w:val="28"/>
        </w:rPr>
        <w:t xml:space="preserve"> Mrs. T. Cavanagh</w:t>
      </w:r>
    </w:p>
    <w:p w14:paraId="53F758AB" w14:textId="122D5BE1" w:rsidR="00557721" w:rsidRPr="00CE5AE0" w:rsidRDefault="00CA552D" w:rsidP="00557721">
      <w:pPr>
        <w:rPr>
          <w:rFonts w:ascii="Gill Sans MT" w:hAnsi="Gill Sans MT"/>
        </w:rPr>
      </w:pPr>
      <w:r w:rsidRPr="00CE5AE0">
        <w:rPr>
          <w:rFonts w:ascii="Gill Sans MT" w:hAnsi="Gill Sans MT"/>
          <w:noProof/>
          <w:lang w:val="en-GB" w:eastAsia="en-GB"/>
        </w:rPr>
        <w:drawing>
          <wp:anchor distT="152400" distB="152400" distL="152400" distR="152400" simplePos="0" relativeHeight="251657216" behindDoc="0" locked="0" layoutInCell="1" allowOverlap="1" wp14:anchorId="5A3E3D55" wp14:editId="20C3D334">
            <wp:simplePos x="0" y="0"/>
            <wp:positionH relativeFrom="page">
              <wp:posOffset>204470</wp:posOffset>
            </wp:positionH>
            <wp:positionV relativeFrom="page">
              <wp:posOffset>90805</wp:posOffset>
            </wp:positionV>
            <wp:extent cx="1308735" cy="1816100"/>
            <wp:effectExtent l="0" t="0" r="0" b="0"/>
            <wp:wrapNone/>
            <wp:docPr id="6" name="Picture 4" descr="pasted-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sted-image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35" cy="181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25C22" w14:textId="4E7002D8" w:rsidR="00557721" w:rsidRDefault="00C47C08" w:rsidP="00CE5AE0">
      <w:pPr>
        <w:jc w:val="center"/>
        <w:rPr>
          <w:rFonts w:ascii="Gill Sans MT" w:hAnsi="Gill Sans MT" w:cs="Arial"/>
          <w:b/>
          <w:bCs/>
          <w:u w:val="single"/>
        </w:rPr>
      </w:pPr>
      <w:r>
        <w:rPr>
          <w:rFonts w:ascii="Gill Sans MT" w:hAnsi="Gill Sans MT" w:cs="Arial"/>
          <w:b/>
          <w:bCs/>
        </w:rPr>
        <w:t xml:space="preserve">                </w:t>
      </w:r>
      <w:r w:rsidR="00FA3E9D" w:rsidRPr="00FA3E9D">
        <w:rPr>
          <w:rFonts w:ascii="Gill Sans MT" w:hAnsi="Gill Sans MT" w:cs="Arial"/>
          <w:b/>
          <w:bCs/>
        </w:rPr>
        <w:t xml:space="preserve"> </w:t>
      </w:r>
      <w:r>
        <w:rPr>
          <w:rFonts w:ascii="Gill Sans MT" w:hAnsi="Gill Sans MT" w:cs="Arial"/>
          <w:b/>
          <w:bCs/>
        </w:rPr>
        <w:t xml:space="preserve">           </w:t>
      </w:r>
      <w:r w:rsidR="00FA3E9D" w:rsidRPr="00FA3E9D">
        <w:rPr>
          <w:rFonts w:ascii="Gill Sans MT" w:hAnsi="Gill Sans MT" w:cs="Arial"/>
          <w:b/>
          <w:bCs/>
        </w:rPr>
        <w:t xml:space="preserve"> </w:t>
      </w:r>
      <w:r w:rsidR="00CE5AE0" w:rsidRPr="00CE5AE0">
        <w:rPr>
          <w:rFonts w:ascii="Gill Sans MT" w:hAnsi="Gill Sans MT" w:cs="Arial"/>
          <w:b/>
          <w:bCs/>
          <w:u w:val="single"/>
        </w:rPr>
        <w:t>PERSON SPECIFICATION</w:t>
      </w:r>
    </w:p>
    <w:p w14:paraId="4814F42E" w14:textId="77777777" w:rsidR="00FA3E9D" w:rsidRPr="00CE5AE0" w:rsidRDefault="00FA3E9D" w:rsidP="00CE5AE0">
      <w:pPr>
        <w:jc w:val="center"/>
        <w:rPr>
          <w:rFonts w:ascii="Gill Sans MT" w:hAnsi="Gill Sans MT"/>
        </w:rPr>
      </w:pPr>
    </w:p>
    <w:p w14:paraId="36ECA2BA" w14:textId="77777777" w:rsidR="00CE5AE0" w:rsidRDefault="00CE5AE0" w:rsidP="00FA3E9D">
      <w:pPr>
        <w:jc w:val="center"/>
        <w:rPr>
          <w:rFonts w:ascii="Gill Sans MT" w:hAnsi="Gill Sans MT" w:cs="Arial"/>
          <w:bCs/>
        </w:rPr>
      </w:pPr>
      <w:r w:rsidRPr="00CE5AE0">
        <w:rPr>
          <w:rFonts w:ascii="Gill Sans MT" w:hAnsi="Gill Sans MT" w:cs="Arial"/>
          <w:b/>
          <w:bCs/>
        </w:rPr>
        <w:t xml:space="preserve">Job Title:   </w:t>
      </w:r>
      <w:r w:rsidRPr="00CE5AE0">
        <w:rPr>
          <w:rFonts w:ascii="Gill Sans MT" w:hAnsi="Gill Sans MT" w:cs="Arial"/>
          <w:bCs/>
        </w:rPr>
        <w:t>Class Teacher</w:t>
      </w:r>
    </w:p>
    <w:p w14:paraId="66E870A2" w14:textId="77777777" w:rsidR="00FA3E9D" w:rsidRPr="00CE5AE0" w:rsidRDefault="00FA3E9D" w:rsidP="00CE5AE0">
      <w:pPr>
        <w:rPr>
          <w:rFonts w:ascii="Gill Sans MT" w:hAnsi="Gill Sans MT" w:cs="Arial"/>
        </w:rPr>
      </w:pPr>
    </w:p>
    <w:tbl>
      <w:tblPr>
        <w:tblW w:w="1060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5"/>
        <w:gridCol w:w="3685"/>
        <w:gridCol w:w="2268"/>
        <w:gridCol w:w="1418"/>
        <w:gridCol w:w="1417"/>
      </w:tblGrid>
      <w:tr w:rsidR="00CE5AE0" w:rsidRPr="00CE5AE0" w14:paraId="7936179C" w14:textId="77777777" w:rsidTr="00E50192">
        <w:trPr>
          <w:cantSplit/>
          <w:trHeight w:val="280"/>
        </w:trPr>
        <w:tc>
          <w:tcPr>
            <w:tcW w:w="1815" w:type="dxa"/>
            <w:vMerge w:val="restart"/>
            <w:shd w:val="clear" w:color="auto" w:fill="D9D9D9" w:themeFill="background1" w:themeFillShade="D9"/>
          </w:tcPr>
          <w:p w14:paraId="2F2B9788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3685" w:type="dxa"/>
            <w:vMerge w:val="restart"/>
            <w:shd w:val="clear" w:color="auto" w:fill="D9D9D9" w:themeFill="background1" w:themeFillShade="D9"/>
          </w:tcPr>
          <w:p w14:paraId="44578F4D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 xml:space="preserve">Selection criteria </w:t>
            </w:r>
          </w:p>
          <w:p w14:paraId="6E215FCD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(Essential)</w:t>
            </w:r>
          </w:p>
        </w:tc>
        <w:tc>
          <w:tcPr>
            <w:tcW w:w="2268" w:type="dxa"/>
            <w:vMerge w:val="restart"/>
            <w:shd w:val="clear" w:color="auto" w:fill="D9D9D9" w:themeFill="background1" w:themeFillShade="D9"/>
          </w:tcPr>
          <w:p w14:paraId="714AE937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 xml:space="preserve">Selection criteria </w:t>
            </w:r>
          </w:p>
          <w:p w14:paraId="2D6BA6B9" w14:textId="36C61269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(Desirable)</w:t>
            </w:r>
          </w:p>
        </w:tc>
        <w:tc>
          <w:tcPr>
            <w:tcW w:w="2835" w:type="dxa"/>
            <w:gridSpan w:val="2"/>
            <w:shd w:val="clear" w:color="auto" w:fill="D9D9D9" w:themeFill="background1" w:themeFillShade="D9"/>
          </w:tcPr>
          <w:p w14:paraId="15E7D07D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How Assessed</w:t>
            </w:r>
          </w:p>
        </w:tc>
      </w:tr>
      <w:tr w:rsidR="00CE5AE0" w:rsidRPr="00CE5AE0" w14:paraId="59E00F62" w14:textId="77777777" w:rsidTr="00E50192">
        <w:trPr>
          <w:cantSplit/>
          <w:trHeight w:val="164"/>
        </w:trPr>
        <w:tc>
          <w:tcPr>
            <w:tcW w:w="1815" w:type="dxa"/>
            <w:vMerge/>
            <w:shd w:val="clear" w:color="auto" w:fill="D9D9D9" w:themeFill="background1" w:themeFillShade="D9"/>
          </w:tcPr>
          <w:p w14:paraId="2B34B176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3685" w:type="dxa"/>
            <w:vMerge/>
            <w:shd w:val="clear" w:color="auto" w:fill="D9D9D9" w:themeFill="background1" w:themeFillShade="D9"/>
          </w:tcPr>
          <w:p w14:paraId="1F88C407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2268" w:type="dxa"/>
            <w:vMerge/>
            <w:shd w:val="clear" w:color="auto" w:fill="D9D9D9" w:themeFill="background1" w:themeFillShade="D9"/>
          </w:tcPr>
          <w:p w14:paraId="5CD4F0F2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02C5ACA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Essential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70A3E048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Desirable</w:t>
            </w:r>
          </w:p>
        </w:tc>
      </w:tr>
      <w:tr w:rsidR="00CE5AE0" w:rsidRPr="00CE5AE0" w14:paraId="5B11AE35" w14:textId="77777777" w:rsidTr="00E50192">
        <w:trPr>
          <w:trHeight w:val="879"/>
        </w:trPr>
        <w:tc>
          <w:tcPr>
            <w:tcW w:w="1815" w:type="dxa"/>
          </w:tcPr>
          <w:p w14:paraId="03BB0BBB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Education &amp; Qualifications</w:t>
            </w:r>
          </w:p>
          <w:p w14:paraId="39BDB257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3D6F904B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0E597D3B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3685" w:type="dxa"/>
          </w:tcPr>
          <w:p w14:paraId="3E726A73" w14:textId="77777777" w:rsidR="004F77E6" w:rsidRDefault="004F77E6" w:rsidP="00E50192">
            <w:pPr>
              <w:ind w:right="-108"/>
              <w:rPr>
                <w:rFonts w:ascii="Gill Sans MT" w:hAnsi="Gill Sans MT" w:cs="Arial"/>
              </w:rPr>
            </w:pPr>
          </w:p>
          <w:p w14:paraId="1A25F69C" w14:textId="77777777" w:rsidR="00CE5AE0" w:rsidRDefault="00CE5AE0" w:rsidP="00E50192">
            <w:pPr>
              <w:ind w:right="-108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Have Qualified Teacher Status</w:t>
            </w:r>
          </w:p>
          <w:p w14:paraId="3D727EA9" w14:textId="77777777" w:rsidR="00CE5AE0" w:rsidRDefault="00CE5AE0" w:rsidP="00E50192">
            <w:pPr>
              <w:ind w:right="-108"/>
              <w:rPr>
                <w:rFonts w:ascii="Gill Sans MT" w:hAnsi="Gill Sans MT" w:cs="Arial"/>
              </w:rPr>
            </w:pPr>
          </w:p>
          <w:p w14:paraId="458C8953" w14:textId="77777777" w:rsidR="004F77E6" w:rsidRDefault="004F77E6" w:rsidP="00E50192">
            <w:pPr>
              <w:ind w:right="-108"/>
              <w:rPr>
                <w:rFonts w:ascii="Gill Sans MT" w:hAnsi="Gill Sans MT" w:cs="Arial"/>
              </w:rPr>
            </w:pPr>
          </w:p>
          <w:p w14:paraId="43480EF3" w14:textId="77777777" w:rsidR="004F77E6" w:rsidRPr="008C60B2" w:rsidRDefault="004F77E6" w:rsidP="00E50192">
            <w:pPr>
              <w:ind w:right="-108"/>
              <w:rPr>
                <w:rFonts w:ascii="Gill Sans MT" w:hAnsi="Gill Sans MT" w:cs="Arial"/>
              </w:rPr>
            </w:pPr>
          </w:p>
          <w:p w14:paraId="6B3F4E73" w14:textId="61B7FFB1" w:rsidR="00C47C08" w:rsidRPr="008C60B2" w:rsidRDefault="00CE5AE0" w:rsidP="00E50192">
            <w:pPr>
              <w:ind w:right="-108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Evidence of participation in professional development or further study</w:t>
            </w:r>
          </w:p>
        </w:tc>
        <w:tc>
          <w:tcPr>
            <w:tcW w:w="2268" w:type="dxa"/>
          </w:tcPr>
          <w:p w14:paraId="0B2D0EDB" w14:textId="77777777" w:rsidR="00E50192" w:rsidRDefault="00C47C08" w:rsidP="00E50192">
            <w:pPr>
              <w:ind w:right="-108"/>
              <w:rPr>
                <w:rFonts w:ascii="Gill Sans MT" w:hAnsi="Gill Sans MT" w:cs="Arial"/>
              </w:rPr>
            </w:pPr>
            <w:r w:rsidRPr="00C47C08">
              <w:rPr>
                <w:rFonts w:ascii="Gill Sans MT" w:hAnsi="Gill Sans MT" w:cs="Arial"/>
              </w:rPr>
              <w:t>Catholic Teacher Certificate or willingness to undertake qualification.</w:t>
            </w:r>
          </w:p>
          <w:p w14:paraId="3CAE2ABB" w14:textId="77777777" w:rsidR="004F77E6" w:rsidRDefault="004F77E6" w:rsidP="00E50192">
            <w:pPr>
              <w:ind w:right="-108"/>
              <w:rPr>
                <w:rFonts w:ascii="Gill Sans MT" w:hAnsi="Gill Sans MT" w:cs="Arial"/>
              </w:rPr>
            </w:pPr>
          </w:p>
          <w:p w14:paraId="76B17834" w14:textId="3A3920DA" w:rsidR="004F77E6" w:rsidRPr="00C47C08" w:rsidRDefault="004F77E6" w:rsidP="00E50192">
            <w:pPr>
              <w:ind w:right="-108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Experience of having taught for at least 2 years</w:t>
            </w:r>
          </w:p>
        </w:tc>
        <w:tc>
          <w:tcPr>
            <w:tcW w:w="1418" w:type="dxa"/>
          </w:tcPr>
          <w:p w14:paraId="115D486C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Certificates</w:t>
            </w:r>
          </w:p>
          <w:p w14:paraId="42B00F81" w14:textId="77777777" w:rsidR="00CE5AE0" w:rsidRPr="00CE5AE0" w:rsidRDefault="00CE5AE0" w:rsidP="00E50192">
            <w:pPr>
              <w:pStyle w:val="Header"/>
              <w:ind w:right="-108"/>
              <w:jc w:val="center"/>
              <w:rPr>
                <w:rFonts w:ascii="Gill Sans MT" w:hAnsi="Gill Sans MT" w:cs="Arial"/>
              </w:rPr>
            </w:pPr>
          </w:p>
          <w:p w14:paraId="1785B5A2" w14:textId="77777777" w:rsidR="00CE5AE0" w:rsidRDefault="00CE5AE0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</w:p>
          <w:p w14:paraId="7F95CC2F" w14:textId="77777777" w:rsidR="004F77E6" w:rsidRDefault="004F77E6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</w:p>
          <w:p w14:paraId="774FB182" w14:textId="1F8828A8" w:rsidR="004F77E6" w:rsidRPr="00CE5AE0" w:rsidRDefault="004F77E6" w:rsidP="004F77E6">
            <w:pPr>
              <w:ind w:right="-108"/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 xml:space="preserve">Application/ Interview/ </w:t>
            </w:r>
            <w:r>
              <w:rPr>
                <w:rFonts w:ascii="Gill Sans MT" w:hAnsi="Gill Sans MT" w:cs="Arial"/>
              </w:rPr>
              <w:t>Certificates/</w:t>
            </w:r>
            <w:r w:rsidRPr="00CE5AE0">
              <w:rPr>
                <w:rFonts w:ascii="Gill Sans MT" w:hAnsi="Gill Sans MT" w:cs="Arial"/>
              </w:rPr>
              <w:t>Reference</w:t>
            </w:r>
          </w:p>
        </w:tc>
        <w:tc>
          <w:tcPr>
            <w:tcW w:w="1417" w:type="dxa"/>
          </w:tcPr>
          <w:p w14:paraId="5DA6C3F2" w14:textId="77777777" w:rsidR="00C47C08" w:rsidRPr="00CE5AE0" w:rsidRDefault="00C47C08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Certificates</w:t>
            </w:r>
          </w:p>
          <w:p w14:paraId="29F91025" w14:textId="77777777" w:rsidR="00CE5AE0" w:rsidRDefault="00CE5AE0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</w:p>
          <w:p w14:paraId="52ED367A" w14:textId="77777777" w:rsidR="004F77E6" w:rsidRDefault="004F77E6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</w:p>
          <w:p w14:paraId="466AA661" w14:textId="77777777" w:rsidR="004F77E6" w:rsidRDefault="004F77E6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</w:p>
          <w:p w14:paraId="714FDAC2" w14:textId="77777777" w:rsidR="004F77E6" w:rsidRPr="00CE5AE0" w:rsidRDefault="004F77E6" w:rsidP="004F77E6">
            <w:pPr>
              <w:ind w:right="-108"/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4759CCC6" w14:textId="77777777" w:rsidR="004F77E6" w:rsidRPr="00CE5AE0" w:rsidRDefault="004F77E6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</w:p>
        </w:tc>
      </w:tr>
      <w:tr w:rsidR="00CE5AE0" w:rsidRPr="00CE5AE0" w14:paraId="5CECF78B" w14:textId="77777777" w:rsidTr="00E50192">
        <w:tc>
          <w:tcPr>
            <w:tcW w:w="1815" w:type="dxa"/>
          </w:tcPr>
          <w:p w14:paraId="5054FEC5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Experience</w:t>
            </w:r>
          </w:p>
          <w:p w14:paraId="67BEAB66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18C24E1C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713B4AC8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0AB0C6DB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3AC97E20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5EF85ECD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7959BBC1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0284E0CA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3EB05AA8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0E92BE7F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2EA2C1FD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34F8D510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  <w:p w14:paraId="49128B99" w14:textId="77777777" w:rsidR="00CE5AE0" w:rsidRPr="00CE5AE0" w:rsidRDefault="00CE5AE0" w:rsidP="00E50192">
            <w:pPr>
              <w:ind w:right="-108"/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3685" w:type="dxa"/>
          </w:tcPr>
          <w:p w14:paraId="67823CAE" w14:textId="77777777" w:rsidR="00CE5AE0" w:rsidRPr="008C60B2" w:rsidRDefault="00CE5AE0" w:rsidP="00E5019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108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Be able to demonstrate the ability to carry out responsibilities of a class teacher in relation to planning, delivering and assessing the National Curriculum/ Foundation Stage Curriculum.</w:t>
            </w:r>
          </w:p>
          <w:p w14:paraId="0A5EBFB9" w14:textId="77777777" w:rsidR="00CE5AE0" w:rsidRPr="008C60B2" w:rsidRDefault="00CE5AE0" w:rsidP="00E5019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108"/>
              <w:textAlignment w:val="baseline"/>
              <w:rPr>
                <w:rFonts w:ascii="Gill Sans MT" w:hAnsi="Gill Sans MT" w:cs="Arial"/>
              </w:rPr>
            </w:pPr>
          </w:p>
          <w:p w14:paraId="6FEDCDE2" w14:textId="77777777" w:rsidR="00CE5AE0" w:rsidRPr="008C60B2" w:rsidRDefault="00CE5AE0" w:rsidP="00E5019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108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Be able to maintain positive relationships with children, combining a sympathetic approach with effective discipline</w:t>
            </w:r>
          </w:p>
          <w:p w14:paraId="1100415A" w14:textId="77777777" w:rsidR="00CE5AE0" w:rsidRPr="008C60B2" w:rsidRDefault="00CE5AE0" w:rsidP="00E50192">
            <w:pPr>
              <w:ind w:right="-108"/>
              <w:rPr>
                <w:rFonts w:ascii="Gill Sans MT" w:hAnsi="Gill Sans MT" w:cs="Arial"/>
                <w:color w:val="808080"/>
              </w:rPr>
            </w:pPr>
          </w:p>
          <w:p w14:paraId="75FE18AA" w14:textId="0846B5A4" w:rsidR="00CE5AE0" w:rsidRPr="008C60B2" w:rsidRDefault="00CE5AE0" w:rsidP="00E5019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108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 xml:space="preserve">Be able to work </w:t>
            </w:r>
            <w:r w:rsidRPr="008C60B2">
              <w:rPr>
                <w:rFonts w:ascii="Gill Sans MT" w:hAnsi="Gill Sans MT" w:cs="Arial"/>
              </w:rPr>
              <w:br/>
              <w:t>co-operatively as part of a team.</w:t>
            </w:r>
          </w:p>
        </w:tc>
        <w:tc>
          <w:tcPr>
            <w:tcW w:w="2268" w:type="dxa"/>
          </w:tcPr>
          <w:p w14:paraId="30052B5E" w14:textId="57870392" w:rsidR="00E50192" w:rsidRPr="00CE5AE0" w:rsidRDefault="00E50192" w:rsidP="00E50192">
            <w:pPr>
              <w:ind w:right="-108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Be able to demonstrate proven success raising standards beyond assigned pupils.</w:t>
            </w:r>
          </w:p>
        </w:tc>
        <w:tc>
          <w:tcPr>
            <w:tcW w:w="1418" w:type="dxa"/>
          </w:tcPr>
          <w:p w14:paraId="515D877E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0C23DE85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</w:p>
          <w:p w14:paraId="6AD90EE7" w14:textId="77777777" w:rsidR="00C47C08" w:rsidRDefault="00C47C08" w:rsidP="00E50192">
            <w:pPr>
              <w:ind w:right="-108"/>
              <w:rPr>
                <w:rFonts w:ascii="Gill Sans MT" w:hAnsi="Gill Sans MT" w:cs="Arial"/>
              </w:rPr>
            </w:pPr>
          </w:p>
          <w:p w14:paraId="187F5FD1" w14:textId="77777777" w:rsidR="00E50192" w:rsidRDefault="00E50192" w:rsidP="00E50192">
            <w:pPr>
              <w:ind w:right="-108"/>
              <w:rPr>
                <w:rFonts w:ascii="Gill Sans MT" w:hAnsi="Gill Sans MT" w:cs="Arial"/>
              </w:rPr>
            </w:pPr>
          </w:p>
          <w:p w14:paraId="698B979C" w14:textId="77777777" w:rsidR="00E50192" w:rsidRPr="00CE5AE0" w:rsidRDefault="00E50192" w:rsidP="00E50192">
            <w:pPr>
              <w:ind w:right="-108"/>
              <w:rPr>
                <w:rFonts w:ascii="Gill Sans MT" w:hAnsi="Gill Sans MT" w:cs="Arial"/>
              </w:rPr>
            </w:pPr>
          </w:p>
          <w:p w14:paraId="737C5F60" w14:textId="77777777" w:rsidR="00CE5AE0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321A35E9" w14:textId="77777777" w:rsidR="00CE5AE0" w:rsidRDefault="00CE5AE0" w:rsidP="00E50192">
            <w:pPr>
              <w:ind w:right="-108"/>
              <w:rPr>
                <w:rFonts w:ascii="Gill Sans MT" w:hAnsi="Gill Sans MT" w:cs="Arial"/>
              </w:rPr>
            </w:pPr>
          </w:p>
          <w:p w14:paraId="2B442ED7" w14:textId="77777777" w:rsidR="00E50192" w:rsidRPr="00CE5AE0" w:rsidRDefault="00E50192" w:rsidP="00E50192">
            <w:pPr>
              <w:ind w:right="-108"/>
              <w:rPr>
                <w:rFonts w:ascii="Gill Sans MT" w:hAnsi="Gill Sans MT" w:cs="Arial"/>
              </w:rPr>
            </w:pPr>
          </w:p>
          <w:p w14:paraId="3292FFCA" w14:textId="1BB30DD3" w:rsidR="00C47C08" w:rsidRPr="00CE5AE0" w:rsidRDefault="00CE5AE0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</w:tc>
        <w:tc>
          <w:tcPr>
            <w:tcW w:w="1417" w:type="dxa"/>
          </w:tcPr>
          <w:p w14:paraId="51D0CE3D" w14:textId="59E383DE" w:rsidR="00E50192" w:rsidRPr="00CE5AE0" w:rsidRDefault="00E50192" w:rsidP="00E50192">
            <w:pPr>
              <w:ind w:right="-108"/>
              <w:jc w:val="center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Application/ Interview</w:t>
            </w:r>
          </w:p>
          <w:p w14:paraId="4C6BC18C" w14:textId="77777777" w:rsidR="00CE5AE0" w:rsidRPr="00CE5AE0" w:rsidRDefault="00CE5AE0" w:rsidP="00E50192">
            <w:pPr>
              <w:pStyle w:val="EndnoteText"/>
              <w:ind w:right="-108"/>
              <w:jc w:val="center"/>
              <w:rPr>
                <w:rFonts w:ascii="Gill Sans MT" w:hAnsi="Gill Sans MT" w:cs="Arial"/>
                <w:szCs w:val="24"/>
              </w:rPr>
            </w:pPr>
          </w:p>
        </w:tc>
      </w:tr>
      <w:tr w:rsidR="00C47C08" w:rsidRPr="00CE5AE0" w14:paraId="2B743599" w14:textId="77777777" w:rsidTr="00E50192">
        <w:trPr>
          <w:trHeight w:val="2958"/>
        </w:trPr>
        <w:tc>
          <w:tcPr>
            <w:tcW w:w="1815" w:type="dxa"/>
          </w:tcPr>
          <w:p w14:paraId="09E1679E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t>Skills &amp; Abilities</w:t>
            </w:r>
          </w:p>
          <w:p w14:paraId="2750BCE4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5F6B3BE9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2FE6459E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30098E6C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79A99EC5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7B3CEE17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6B86D260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2E41ADFA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28BC2876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3685" w:type="dxa"/>
          </w:tcPr>
          <w:p w14:paraId="515DBE9B" w14:textId="31CB221E" w:rsidR="00455F2C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 xml:space="preserve">Be able to teach pupils </w:t>
            </w:r>
            <w:r w:rsidR="00455F2C" w:rsidRPr="008C60B2">
              <w:rPr>
                <w:rFonts w:ascii="Gill Sans MT" w:hAnsi="Gill Sans MT" w:cs="Arial"/>
              </w:rPr>
              <w:t>of varying levels of ability and ut</w:t>
            </w:r>
            <w:r w:rsidR="00C2754C">
              <w:rPr>
                <w:rFonts w:ascii="Gill Sans MT" w:hAnsi="Gill Sans MT" w:cs="Arial"/>
              </w:rPr>
              <w:t>il</w:t>
            </w:r>
            <w:r w:rsidR="00455F2C" w:rsidRPr="008C60B2">
              <w:rPr>
                <w:rFonts w:ascii="Gill Sans MT" w:hAnsi="Gill Sans MT" w:cs="Arial"/>
              </w:rPr>
              <w:t>i</w:t>
            </w:r>
            <w:r w:rsidR="00C2754C">
              <w:rPr>
                <w:rFonts w:ascii="Gill Sans MT" w:hAnsi="Gill Sans MT" w:cs="Arial"/>
              </w:rPr>
              <w:t>s</w:t>
            </w:r>
            <w:bookmarkStart w:id="0" w:name="_GoBack"/>
            <w:bookmarkEnd w:id="0"/>
            <w:r w:rsidR="00455F2C" w:rsidRPr="008C60B2">
              <w:rPr>
                <w:rFonts w:ascii="Gill Sans MT" w:hAnsi="Gill Sans MT" w:cs="Arial"/>
              </w:rPr>
              <w:t>e teaching styles to suit their needs</w:t>
            </w:r>
          </w:p>
          <w:p w14:paraId="7EAFD3D9" w14:textId="77777777" w:rsidR="008C60B2" w:rsidRPr="008C60B2" w:rsidRDefault="008C60B2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  <w:p w14:paraId="0AA32A9B" w14:textId="7AA0B44F" w:rsidR="00455F2C" w:rsidRDefault="008C60B2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 xml:space="preserve">Set high </w:t>
            </w:r>
            <w:r w:rsidR="008D0B18" w:rsidRPr="008C60B2">
              <w:rPr>
                <w:rFonts w:ascii="Gill Sans MT" w:hAnsi="Gill Sans MT" w:cs="Arial"/>
              </w:rPr>
              <w:t>expectations</w:t>
            </w:r>
            <w:r w:rsidRPr="008C60B2">
              <w:rPr>
                <w:rFonts w:ascii="Gill Sans MT" w:hAnsi="Gill Sans MT" w:cs="Arial"/>
              </w:rPr>
              <w:t xml:space="preserve"> of learning and behaviour</w:t>
            </w:r>
          </w:p>
          <w:p w14:paraId="27448986" w14:textId="77777777" w:rsidR="008C60B2" w:rsidRPr="008C60B2" w:rsidRDefault="008C60B2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  <w:p w14:paraId="2D0B89B6" w14:textId="434AE9B4" w:rsidR="00455F2C" w:rsidRDefault="00455F2C" w:rsidP="008C60B2">
            <w:pPr>
              <w:pStyle w:val="Default"/>
              <w:ind w:right="-82"/>
            </w:pPr>
            <w:r w:rsidRPr="008C60B2">
              <w:t xml:space="preserve">A thorough up to date knowledge of the range of teaching, learning strategies and how to implement them effectively. </w:t>
            </w:r>
          </w:p>
          <w:p w14:paraId="5707C41C" w14:textId="59362241" w:rsidR="008C60B2" w:rsidRPr="008C60B2" w:rsidRDefault="008C60B2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lastRenderedPageBreak/>
              <w:t xml:space="preserve">To be able to </w:t>
            </w:r>
            <w:r w:rsidR="008D0B18" w:rsidRPr="008C60B2">
              <w:rPr>
                <w:rFonts w:ascii="Gill Sans MT" w:hAnsi="Gill Sans MT" w:cs="Arial"/>
              </w:rPr>
              <w:t>promote</w:t>
            </w:r>
            <w:r w:rsidRPr="008C60B2">
              <w:rPr>
                <w:rFonts w:ascii="Gill Sans MT" w:hAnsi="Gill Sans MT" w:cs="Arial"/>
              </w:rPr>
              <w:t xml:space="preserve"> and support the Catholic ethos of the school </w:t>
            </w:r>
          </w:p>
          <w:p w14:paraId="5FFB4913" w14:textId="77777777" w:rsidR="008C60B2" w:rsidRPr="008C60B2" w:rsidRDefault="008C60B2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  <w:p w14:paraId="3C7D12D1" w14:textId="020BF0CC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 xml:space="preserve">Have the ability to communicate clearly, accurately and </w:t>
            </w:r>
            <w:r w:rsidR="00455F2C" w:rsidRPr="008C60B2">
              <w:rPr>
                <w:rFonts w:ascii="Gill Sans MT" w:hAnsi="Gill Sans MT" w:cs="Arial"/>
              </w:rPr>
              <w:t>sensitively</w:t>
            </w:r>
            <w:r w:rsidRPr="008C60B2">
              <w:rPr>
                <w:rFonts w:ascii="Gill Sans MT" w:hAnsi="Gill Sans MT" w:cs="Arial"/>
              </w:rPr>
              <w:t>, both orally and in writing, with children, parents, professional colleagues, support staff, governors, external services and others as appropriate.</w:t>
            </w:r>
          </w:p>
          <w:p w14:paraId="2547A67B" w14:textId="77777777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  <w:p w14:paraId="48CA8C42" w14:textId="0A5144F9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Have appropriate pla</w:t>
            </w:r>
            <w:r w:rsidR="008C60B2" w:rsidRPr="008C60B2">
              <w:rPr>
                <w:rFonts w:ascii="Gill Sans MT" w:hAnsi="Gill Sans MT" w:cs="Arial"/>
              </w:rPr>
              <w:t>nning and organisational skills and effective ICT skills</w:t>
            </w:r>
          </w:p>
          <w:p w14:paraId="7650FF10" w14:textId="77777777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  <w:p w14:paraId="6D93E867" w14:textId="2EB967E9" w:rsidR="008C60B2" w:rsidRPr="008C60B2" w:rsidRDefault="008C60B2" w:rsidP="008C60B2">
            <w:pPr>
              <w:rPr>
                <w:rFonts w:ascii="Gill Sans MT" w:hAnsi="Gill Sans MT" w:cs="Arial"/>
                <w:bCs/>
              </w:rPr>
            </w:pPr>
            <w:r w:rsidRPr="008C60B2">
              <w:rPr>
                <w:rFonts w:ascii="Gill Sans MT" w:hAnsi="Gill Sans MT" w:cs="Arial"/>
                <w:bCs/>
              </w:rPr>
              <w:t xml:space="preserve">To be willing to contribute to </w:t>
            </w:r>
            <w:r w:rsidR="008D0B18" w:rsidRPr="008C60B2">
              <w:rPr>
                <w:rFonts w:ascii="Gill Sans MT" w:hAnsi="Gill Sans MT" w:cs="Arial"/>
                <w:bCs/>
              </w:rPr>
              <w:t>extra-curricular</w:t>
            </w:r>
            <w:r w:rsidRPr="008C60B2">
              <w:rPr>
                <w:rFonts w:ascii="Gill Sans MT" w:hAnsi="Gill Sans MT" w:cs="Arial"/>
                <w:bCs/>
              </w:rPr>
              <w:t xml:space="preserve"> activities.</w:t>
            </w:r>
          </w:p>
          <w:p w14:paraId="1C55F071" w14:textId="6ACFC8B7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</w:tc>
        <w:tc>
          <w:tcPr>
            <w:tcW w:w="2268" w:type="dxa"/>
          </w:tcPr>
          <w:p w14:paraId="35F80F73" w14:textId="77777777" w:rsidR="00C47C08" w:rsidRDefault="00C47C08" w:rsidP="00C47C08">
            <w:pPr>
              <w:rPr>
                <w:rFonts w:ascii="Gill Sans MT" w:hAnsi="Gill Sans MT" w:cs="Arial"/>
              </w:rPr>
            </w:pPr>
          </w:p>
          <w:p w14:paraId="0875737E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4B88141E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E78A80D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5D3DCCE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46C641E9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EDB58B8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7FE752D9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68623E06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BF25B4D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BA55AC3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5197B0BF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43647B49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00DA6894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55EAAD10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26FE1A9A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7D4F5870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6800C05D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7FE09D67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67036EA7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7E223BD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7981DD6D" w14:textId="464626D7" w:rsidR="00E50192" w:rsidRDefault="00E50192" w:rsidP="00C47C08">
            <w:pPr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Knowledge of new technologies and their impact on learning</w:t>
            </w:r>
          </w:p>
          <w:p w14:paraId="0C4CDE00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27F5DA9F" w14:textId="191C44E9" w:rsidR="00E50192" w:rsidRPr="00CE5AE0" w:rsidRDefault="00E50192" w:rsidP="00C47C08">
            <w:pPr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 xml:space="preserve">Evidence of leading learning outside the classroom </w:t>
            </w:r>
            <w:r w:rsidR="00BF3B8B">
              <w:rPr>
                <w:rFonts w:ascii="Gill Sans MT" w:hAnsi="Gill Sans MT" w:cs="Arial"/>
              </w:rPr>
              <w:t>i.e.</w:t>
            </w:r>
            <w:r>
              <w:rPr>
                <w:rFonts w:ascii="Gill Sans MT" w:hAnsi="Gill Sans MT" w:cs="Arial"/>
              </w:rPr>
              <w:t xml:space="preserve"> voluntary groups</w:t>
            </w:r>
          </w:p>
        </w:tc>
        <w:tc>
          <w:tcPr>
            <w:tcW w:w="1418" w:type="dxa"/>
          </w:tcPr>
          <w:p w14:paraId="14C27B6F" w14:textId="77777777" w:rsidR="00C47C08" w:rsidRPr="008C60B2" w:rsidRDefault="00C47C08" w:rsidP="008C60B2">
            <w:pPr>
              <w:jc w:val="center"/>
              <w:rPr>
                <w:rFonts w:ascii="Gill Sans MT" w:hAnsi="Gill Sans MT" w:cs="Arial"/>
                <w:sz w:val="11"/>
                <w:szCs w:val="11"/>
              </w:rPr>
            </w:pPr>
            <w:r w:rsidRPr="00CE5AE0">
              <w:rPr>
                <w:rFonts w:ascii="Gill Sans MT" w:hAnsi="Gill Sans MT" w:cs="Arial"/>
              </w:rPr>
              <w:lastRenderedPageBreak/>
              <w:t>Application/ Interview/ Reference</w:t>
            </w:r>
          </w:p>
          <w:p w14:paraId="3C66FC37" w14:textId="77777777" w:rsidR="00C47C08" w:rsidRPr="008C60B2" w:rsidRDefault="00C47C08" w:rsidP="008C60B2">
            <w:pPr>
              <w:rPr>
                <w:rFonts w:ascii="Gill Sans MT" w:hAnsi="Gill Sans MT" w:cs="Arial"/>
                <w:sz w:val="11"/>
                <w:szCs w:val="11"/>
              </w:rPr>
            </w:pPr>
          </w:p>
          <w:p w14:paraId="7433F79D" w14:textId="18C8B072" w:rsidR="00C47C08" w:rsidRPr="008C60B2" w:rsidRDefault="00C47C08" w:rsidP="008C60B2">
            <w:pPr>
              <w:jc w:val="center"/>
              <w:rPr>
                <w:rFonts w:ascii="Gill Sans MT" w:hAnsi="Gill Sans MT" w:cs="Arial"/>
                <w:sz w:val="13"/>
                <w:szCs w:val="13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6625C57A" w14:textId="77777777" w:rsidR="008C60B2" w:rsidRPr="008C60B2" w:rsidRDefault="008C60B2" w:rsidP="008C60B2">
            <w:pPr>
              <w:jc w:val="center"/>
              <w:rPr>
                <w:rFonts w:ascii="Gill Sans MT" w:hAnsi="Gill Sans MT" w:cs="Arial"/>
                <w:sz w:val="13"/>
                <w:szCs w:val="13"/>
              </w:rPr>
            </w:pPr>
          </w:p>
          <w:p w14:paraId="42C71B5C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096B1D37" w14:textId="77777777" w:rsidR="00C47C08" w:rsidRPr="00CE5AE0" w:rsidRDefault="00C47C08" w:rsidP="008C60B2">
            <w:pPr>
              <w:rPr>
                <w:rFonts w:ascii="Gill Sans MT" w:hAnsi="Gill Sans MT" w:cs="Arial"/>
              </w:rPr>
            </w:pPr>
          </w:p>
          <w:p w14:paraId="6D4C84F2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lastRenderedPageBreak/>
              <w:t>Application/ Interview/ Reference</w:t>
            </w:r>
          </w:p>
          <w:p w14:paraId="2B951A12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2C2264A3" w14:textId="77777777" w:rsidR="008C60B2" w:rsidRPr="00CE5AE0" w:rsidRDefault="008C60B2" w:rsidP="008C60B2">
            <w:pPr>
              <w:rPr>
                <w:rFonts w:ascii="Gill Sans MT" w:hAnsi="Gill Sans MT" w:cs="Arial"/>
              </w:rPr>
            </w:pPr>
          </w:p>
          <w:p w14:paraId="5E2250AE" w14:textId="77777777" w:rsidR="00C47C08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657E0A4F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</w:p>
          <w:p w14:paraId="55F50BBA" w14:textId="77777777" w:rsidR="008C60B2" w:rsidRDefault="008C60B2" w:rsidP="004F77E6">
            <w:pPr>
              <w:rPr>
                <w:rFonts w:ascii="Gill Sans MT" w:hAnsi="Gill Sans MT" w:cs="Arial"/>
              </w:rPr>
            </w:pPr>
          </w:p>
          <w:p w14:paraId="34CFC8BF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</w:p>
          <w:p w14:paraId="26467DEF" w14:textId="795A0ABE" w:rsidR="00E50192" w:rsidRDefault="008C60B2" w:rsidP="00E50192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0FB381DD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</w:p>
          <w:p w14:paraId="0F7E08F2" w14:textId="39BBF655" w:rsidR="008C60B2" w:rsidRPr="00CE5AE0" w:rsidRDefault="008C60B2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 xml:space="preserve">Application/ Interview/ </w:t>
            </w:r>
          </w:p>
        </w:tc>
        <w:tc>
          <w:tcPr>
            <w:tcW w:w="1417" w:type="dxa"/>
          </w:tcPr>
          <w:p w14:paraId="7129DBA4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6DDC1777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2F7D17DC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6D090E7D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0F7DBAC3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65728D4D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76A3A13B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7E6D419A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407AA3D0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3BEB2792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4759F10B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60810724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50FBC93E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66642F34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2C73DC5F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73D9F35D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0B5A223C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1BE01D8F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7FDAAE8B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03670229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21CA9585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135FFBE0" w14:textId="77777777" w:rsidR="00C47C08" w:rsidRPr="00CE5AE0" w:rsidRDefault="00C47C08" w:rsidP="004F77E6">
            <w:pPr>
              <w:rPr>
                <w:rFonts w:ascii="Gill Sans MT" w:hAnsi="Gill Sans MT" w:cs="Arial"/>
              </w:rPr>
            </w:pPr>
          </w:p>
          <w:p w14:paraId="0D822169" w14:textId="77777777" w:rsidR="00E50192" w:rsidRDefault="00E50192" w:rsidP="00E50192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048A0F79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F8037B9" w14:textId="77777777" w:rsidR="00E50192" w:rsidRDefault="00E50192" w:rsidP="00E50192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7D2910BE" w14:textId="77777777" w:rsidR="00E50192" w:rsidRPr="00CE5AE0" w:rsidRDefault="00E50192" w:rsidP="00C47C08">
            <w:pPr>
              <w:rPr>
                <w:rFonts w:ascii="Gill Sans MT" w:hAnsi="Gill Sans MT" w:cs="Arial"/>
              </w:rPr>
            </w:pPr>
          </w:p>
        </w:tc>
      </w:tr>
      <w:tr w:rsidR="00C47C08" w:rsidRPr="00CE5AE0" w14:paraId="352EC175" w14:textId="77777777" w:rsidTr="00E50192">
        <w:trPr>
          <w:trHeight w:val="847"/>
        </w:trPr>
        <w:tc>
          <w:tcPr>
            <w:tcW w:w="1815" w:type="dxa"/>
          </w:tcPr>
          <w:p w14:paraId="2438E9B4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  <w:r w:rsidRPr="00CE5AE0">
              <w:rPr>
                <w:rFonts w:ascii="Gill Sans MT" w:hAnsi="Gill Sans MT" w:cs="Arial"/>
                <w:b/>
                <w:bCs/>
              </w:rPr>
              <w:lastRenderedPageBreak/>
              <w:t>Knowledge</w:t>
            </w:r>
          </w:p>
          <w:p w14:paraId="366A5DEE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29A24E80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52AA5293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6B2EB594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79F8E958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5D1CDB77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371C3FDE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51CB071B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  <w:p w14:paraId="74DC8061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3685" w:type="dxa"/>
          </w:tcPr>
          <w:p w14:paraId="6CD6682C" w14:textId="77777777" w:rsidR="00455F2C" w:rsidRPr="008C60B2" w:rsidRDefault="00455F2C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Clear knowledge of relevant policies/codes or practice and the National Standards for Teachers</w:t>
            </w:r>
          </w:p>
          <w:p w14:paraId="2EB71C38" w14:textId="77777777" w:rsidR="00455F2C" w:rsidRPr="008C60B2" w:rsidRDefault="00455F2C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  <w:p w14:paraId="4A3606D1" w14:textId="6C3A19B3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  <w:sz w:val="18"/>
                <w:szCs w:val="18"/>
              </w:rPr>
            </w:pPr>
            <w:r w:rsidRPr="008C60B2">
              <w:rPr>
                <w:rFonts w:ascii="Gill Sans MT" w:hAnsi="Gill Sans MT" w:cs="Arial"/>
              </w:rPr>
              <w:t>Have a clear understan</w:t>
            </w:r>
            <w:r w:rsidR="005B70CD">
              <w:rPr>
                <w:rFonts w:ascii="Gill Sans MT" w:hAnsi="Gill Sans MT" w:cs="Arial"/>
              </w:rPr>
              <w:t>ding of the structure of the</w:t>
            </w:r>
            <w:r w:rsidRPr="008C60B2">
              <w:rPr>
                <w:rFonts w:ascii="Gill Sans MT" w:hAnsi="Gill Sans MT" w:cs="Arial"/>
              </w:rPr>
              <w:t xml:space="preserve"> National Curriculum/Foundation Stage Curriculum and be able to teach a wide range of subjects within all levels across the Foundation Stage and primary phase.</w:t>
            </w:r>
          </w:p>
          <w:p w14:paraId="15B06A40" w14:textId="77777777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left="576" w:right="-82"/>
              <w:textAlignment w:val="baseline"/>
              <w:rPr>
                <w:rFonts w:ascii="Gill Sans MT" w:hAnsi="Gill Sans MT" w:cs="Arial"/>
                <w:sz w:val="18"/>
                <w:szCs w:val="18"/>
              </w:rPr>
            </w:pPr>
          </w:p>
          <w:p w14:paraId="2BE8E96D" w14:textId="1809D1F8" w:rsidR="00C47C08" w:rsidRPr="008C60B2" w:rsidRDefault="00455F2C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B</w:t>
            </w:r>
            <w:r w:rsidR="00C47C08" w:rsidRPr="008C60B2">
              <w:rPr>
                <w:rFonts w:ascii="Gill Sans MT" w:hAnsi="Gill Sans MT" w:cs="Arial"/>
              </w:rPr>
              <w:t>e committed to participating in relevant in-service training to advance his/her ongoing development as a primary teacher.</w:t>
            </w:r>
          </w:p>
          <w:tbl>
            <w:tblPr>
              <w:tblW w:w="3203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203"/>
            </w:tblGrid>
            <w:tr w:rsidR="00455F2C" w:rsidRPr="008C60B2" w14:paraId="15D8E4D2" w14:textId="77777777" w:rsidTr="00455F2C">
              <w:trPr>
                <w:trHeight w:val="815"/>
              </w:trPr>
              <w:tc>
                <w:tcPr>
                  <w:tcW w:w="3203" w:type="dxa"/>
                </w:tcPr>
                <w:p w14:paraId="1C2E592E" w14:textId="77777777" w:rsidR="00455F2C" w:rsidRPr="008C60B2" w:rsidRDefault="00455F2C" w:rsidP="008C60B2">
                  <w:pPr>
                    <w:pStyle w:val="Default"/>
                    <w:ind w:right="-82"/>
                    <w:rPr>
                      <w:rFonts w:cs="Times New Roman"/>
                      <w:color w:val="auto"/>
                      <w:sz w:val="18"/>
                      <w:szCs w:val="18"/>
                    </w:rPr>
                  </w:pPr>
                  <w:r w:rsidRPr="008C60B2">
                    <w:t xml:space="preserve"> </w:t>
                  </w:r>
                </w:p>
                <w:p w14:paraId="391FE9F7" w14:textId="77777777" w:rsidR="00455F2C" w:rsidRPr="008C60B2" w:rsidRDefault="00455F2C" w:rsidP="008C60B2">
                  <w:pPr>
                    <w:pStyle w:val="Default"/>
                    <w:ind w:left="-98" w:right="-82"/>
                    <w:rPr>
                      <w:sz w:val="18"/>
                      <w:szCs w:val="18"/>
                    </w:rPr>
                  </w:pPr>
                  <w:r w:rsidRPr="008C60B2">
                    <w:t xml:space="preserve">Knowledge and awareness of some of the key teachings and values of the Catholic Faith which impact upon a Catholic School </w:t>
                  </w:r>
                </w:p>
                <w:p w14:paraId="22FE6E44" w14:textId="77777777" w:rsidR="00455F2C" w:rsidRPr="008C60B2" w:rsidRDefault="00455F2C" w:rsidP="008C60B2">
                  <w:pPr>
                    <w:pStyle w:val="Default"/>
                    <w:ind w:right="-82"/>
                    <w:rPr>
                      <w:sz w:val="18"/>
                      <w:szCs w:val="18"/>
                    </w:rPr>
                  </w:pPr>
                </w:p>
              </w:tc>
            </w:tr>
          </w:tbl>
          <w:p w14:paraId="0AE1090A" w14:textId="77777777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Be able to demonstrate understanding of impact of school improvement actions on the quality of teaching and learning.</w:t>
            </w:r>
          </w:p>
          <w:p w14:paraId="762488E4" w14:textId="77777777" w:rsidR="00C47C08" w:rsidRPr="008C60B2" w:rsidRDefault="00C47C08" w:rsidP="008C60B2">
            <w:pPr>
              <w:pStyle w:val="ListParagraph"/>
              <w:ind w:right="-82"/>
              <w:rPr>
                <w:rFonts w:ascii="Gill Sans MT" w:hAnsi="Gill Sans MT" w:cs="Arial"/>
              </w:rPr>
            </w:pPr>
          </w:p>
          <w:p w14:paraId="72A47EDF" w14:textId="77777777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Be committed to raising the levels of achievement of children of all abilities.</w:t>
            </w:r>
          </w:p>
          <w:p w14:paraId="1B39C7DE" w14:textId="6AE10E86" w:rsidR="00C47C08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lastRenderedPageBreak/>
              <w:t>Be committed to the promotion of equal opportunities</w:t>
            </w:r>
          </w:p>
          <w:p w14:paraId="6AE6ED52" w14:textId="77777777" w:rsidR="008C60B2" w:rsidRPr="008C60B2" w:rsidRDefault="008C60B2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</w:p>
          <w:p w14:paraId="503BA485" w14:textId="293ED794" w:rsidR="00C47C08" w:rsidRPr="008C60B2" w:rsidRDefault="00C47C08" w:rsidP="008C60B2">
            <w:pPr>
              <w:tabs>
                <w:tab w:val="left" w:pos="576"/>
              </w:tabs>
              <w:overflowPunct w:val="0"/>
              <w:autoSpaceDE w:val="0"/>
              <w:autoSpaceDN w:val="0"/>
              <w:adjustRightInd w:val="0"/>
              <w:ind w:right="-82"/>
              <w:textAlignment w:val="baseline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An understanding of safeguarding in relation to young children</w:t>
            </w:r>
          </w:p>
        </w:tc>
        <w:tc>
          <w:tcPr>
            <w:tcW w:w="2268" w:type="dxa"/>
          </w:tcPr>
          <w:p w14:paraId="35AE3FA2" w14:textId="77777777" w:rsidR="00C47C08" w:rsidRDefault="00E50192" w:rsidP="00C47C08">
            <w:pPr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lastRenderedPageBreak/>
              <w:t>Have had training in:</w:t>
            </w:r>
          </w:p>
          <w:p w14:paraId="41AB9D88" w14:textId="77777777" w:rsidR="00E50192" w:rsidRPr="006A2269" w:rsidRDefault="00E50192" w:rsidP="006A2269">
            <w:pPr>
              <w:pStyle w:val="ListParagraph"/>
              <w:numPr>
                <w:ilvl w:val="0"/>
                <w:numId w:val="5"/>
              </w:numPr>
              <w:ind w:left="176" w:hanging="142"/>
              <w:rPr>
                <w:rFonts w:ascii="Gill Sans MT" w:hAnsi="Gill Sans MT" w:cs="Arial"/>
              </w:rPr>
            </w:pPr>
            <w:r w:rsidRPr="006A2269">
              <w:rPr>
                <w:rFonts w:ascii="Gill Sans MT" w:hAnsi="Gill Sans MT" w:cs="Arial"/>
              </w:rPr>
              <w:t>Safeguarding</w:t>
            </w:r>
          </w:p>
          <w:p w14:paraId="68D0AC5C" w14:textId="77777777" w:rsidR="00E50192" w:rsidRPr="006A2269" w:rsidRDefault="00E50192" w:rsidP="006A2269">
            <w:pPr>
              <w:pStyle w:val="ListParagraph"/>
              <w:numPr>
                <w:ilvl w:val="0"/>
                <w:numId w:val="5"/>
              </w:numPr>
              <w:ind w:left="176" w:hanging="142"/>
              <w:rPr>
                <w:rFonts w:ascii="Gill Sans MT" w:hAnsi="Gill Sans MT" w:cs="Arial"/>
              </w:rPr>
            </w:pPr>
            <w:r w:rsidRPr="006A2269">
              <w:rPr>
                <w:rFonts w:ascii="Gill Sans MT" w:hAnsi="Gill Sans MT" w:cs="Arial"/>
              </w:rPr>
              <w:t>First Aid</w:t>
            </w:r>
          </w:p>
          <w:p w14:paraId="170C52C4" w14:textId="77777777" w:rsidR="00E50192" w:rsidRPr="006A2269" w:rsidRDefault="00E50192" w:rsidP="006A2269">
            <w:pPr>
              <w:pStyle w:val="ListParagraph"/>
              <w:numPr>
                <w:ilvl w:val="0"/>
                <w:numId w:val="5"/>
              </w:numPr>
              <w:ind w:left="176" w:hanging="142"/>
              <w:rPr>
                <w:rFonts w:ascii="Gill Sans MT" w:hAnsi="Gill Sans MT" w:cs="Arial"/>
              </w:rPr>
            </w:pPr>
            <w:r w:rsidRPr="006A2269">
              <w:rPr>
                <w:rFonts w:ascii="Gill Sans MT" w:hAnsi="Gill Sans MT" w:cs="Arial"/>
              </w:rPr>
              <w:t>Elements of SEN</w:t>
            </w:r>
          </w:p>
          <w:p w14:paraId="4ECFD5A3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6439D0B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AEC65C5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A0907F1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67826611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09278E3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5E3466B8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B557AE9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958FCDC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25E950F3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02D349A1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7EBC66AC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CBBD5BE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6D038ACD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3BF0BDD4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DAF4250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678FB7CC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0F8B0AEB" w14:textId="77777777" w:rsidR="00E50192" w:rsidRDefault="00E50192" w:rsidP="00C47C08">
            <w:pPr>
              <w:rPr>
                <w:rFonts w:ascii="Gill Sans MT" w:hAnsi="Gill Sans MT" w:cs="Arial"/>
              </w:rPr>
            </w:pPr>
          </w:p>
          <w:p w14:paraId="1B2357AA" w14:textId="6B639073" w:rsidR="00E50192" w:rsidRPr="00CE5AE0" w:rsidRDefault="00E50192" w:rsidP="00C47C08">
            <w:pPr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Experience of leading a curriculum subject in school and evidence of impact</w:t>
            </w:r>
          </w:p>
        </w:tc>
        <w:tc>
          <w:tcPr>
            <w:tcW w:w="1418" w:type="dxa"/>
          </w:tcPr>
          <w:p w14:paraId="270FF7C5" w14:textId="77777777" w:rsidR="00C47C08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35E6C3F7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</w:t>
            </w:r>
          </w:p>
          <w:p w14:paraId="70F89ED6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2AA10A39" w14:textId="77777777" w:rsidR="00C47C08" w:rsidRDefault="00C47C08" w:rsidP="008C60B2">
            <w:pPr>
              <w:rPr>
                <w:rFonts w:ascii="Gill Sans MT" w:hAnsi="Gill Sans MT" w:cs="Arial"/>
              </w:rPr>
            </w:pPr>
          </w:p>
          <w:p w14:paraId="619A8D4D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012B9DB7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014E27B0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2E5532E0" w14:textId="77777777" w:rsidR="00C47C08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56969D41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744A4215" w14:textId="77777777" w:rsidR="00C47C08" w:rsidRPr="00CE5AE0" w:rsidRDefault="00C47C08" w:rsidP="00C47C08">
            <w:pPr>
              <w:rPr>
                <w:rFonts w:ascii="Gill Sans MT" w:hAnsi="Gill Sans MT" w:cs="Arial"/>
              </w:rPr>
            </w:pPr>
          </w:p>
          <w:p w14:paraId="31587537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29959A3F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  <w:p w14:paraId="3C046FAE" w14:textId="77777777" w:rsidR="00C47C08" w:rsidRPr="00CE5AE0" w:rsidRDefault="00C47C08" w:rsidP="00C47C08">
            <w:pPr>
              <w:rPr>
                <w:rFonts w:ascii="Gill Sans MT" w:hAnsi="Gill Sans MT" w:cs="Arial"/>
              </w:rPr>
            </w:pPr>
          </w:p>
          <w:p w14:paraId="113D3B8F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0A8B3A0C" w14:textId="77777777" w:rsidR="00C47C08" w:rsidRPr="00CE5AE0" w:rsidRDefault="00C47C08" w:rsidP="00C47C08">
            <w:pPr>
              <w:rPr>
                <w:rFonts w:ascii="Gill Sans MT" w:hAnsi="Gill Sans MT" w:cs="Arial"/>
              </w:rPr>
            </w:pPr>
          </w:p>
          <w:p w14:paraId="243FB486" w14:textId="77777777" w:rsidR="00C47C08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7F3A829B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</w:p>
          <w:p w14:paraId="72E7C649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/ Reference</w:t>
            </w:r>
          </w:p>
          <w:p w14:paraId="40AED608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</w:p>
          <w:p w14:paraId="65C52F95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lastRenderedPageBreak/>
              <w:t>Application/ Interview</w:t>
            </w:r>
          </w:p>
          <w:p w14:paraId="58BF4C22" w14:textId="77777777" w:rsidR="008C60B2" w:rsidRDefault="008C60B2" w:rsidP="00C47C08">
            <w:pPr>
              <w:jc w:val="center"/>
              <w:rPr>
                <w:rFonts w:ascii="Gill Sans MT" w:hAnsi="Gill Sans MT" w:cs="Arial"/>
              </w:rPr>
            </w:pPr>
          </w:p>
          <w:p w14:paraId="1A3E888C" w14:textId="3DD8887F" w:rsidR="008C60B2" w:rsidRPr="00CE5AE0" w:rsidRDefault="008C60B2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</w:t>
            </w:r>
          </w:p>
        </w:tc>
        <w:tc>
          <w:tcPr>
            <w:tcW w:w="1417" w:type="dxa"/>
          </w:tcPr>
          <w:p w14:paraId="11C393DD" w14:textId="77777777" w:rsidR="00E50192" w:rsidRPr="00CE5AE0" w:rsidRDefault="00E50192" w:rsidP="00E50192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lastRenderedPageBreak/>
              <w:t>Application/ Interview/ Reference</w:t>
            </w:r>
          </w:p>
          <w:p w14:paraId="6C092073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</w:tc>
      </w:tr>
      <w:tr w:rsidR="00C47C08" w:rsidRPr="00CE5AE0" w14:paraId="5B539A79" w14:textId="77777777" w:rsidTr="00E50192">
        <w:tc>
          <w:tcPr>
            <w:tcW w:w="1815" w:type="dxa"/>
          </w:tcPr>
          <w:p w14:paraId="6E94219C" w14:textId="2871458D" w:rsidR="00C47C08" w:rsidRPr="008C60B2" w:rsidRDefault="00C47C08" w:rsidP="00C47C08">
            <w:pPr>
              <w:rPr>
                <w:rFonts w:ascii="Gill Sans MT" w:hAnsi="Gill Sans MT" w:cs="Arial"/>
                <w:b/>
                <w:bCs/>
                <w:sz w:val="22"/>
                <w:szCs w:val="22"/>
              </w:rPr>
            </w:pPr>
            <w:r w:rsidRPr="008C60B2">
              <w:rPr>
                <w:rFonts w:ascii="Gill Sans MT" w:hAnsi="Gill Sans MT" w:cs="Arial"/>
                <w:b/>
                <w:bCs/>
                <w:sz w:val="22"/>
                <w:szCs w:val="22"/>
              </w:rPr>
              <w:lastRenderedPageBreak/>
              <w:t>Work Circumstances</w:t>
            </w:r>
          </w:p>
        </w:tc>
        <w:tc>
          <w:tcPr>
            <w:tcW w:w="3685" w:type="dxa"/>
            <w:vAlign w:val="center"/>
          </w:tcPr>
          <w:p w14:paraId="2C1C4304" w14:textId="02B167C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To support the ethos of our school</w:t>
            </w:r>
          </w:p>
        </w:tc>
        <w:tc>
          <w:tcPr>
            <w:tcW w:w="2268" w:type="dxa"/>
          </w:tcPr>
          <w:p w14:paraId="5343BFBA" w14:textId="77777777" w:rsidR="00C47C08" w:rsidRPr="00CE5AE0" w:rsidRDefault="00C47C08" w:rsidP="00C47C08">
            <w:pPr>
              <w:rPr>
                <w:rFonts w:ascii="Gill Sans MT" w:hAnsi="Gill Sans MT" w:cs="Arial"/>
              </w:rPr>
            </w:pPr>
          </w:p>
        </w:tc>
        <w:tc>
          <w:tcPr>
            <w:tcW w:w="1418" w:type="dxa"/>
          </w:tcPr>
          <w:p w14:paraId="691F2327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</w:t>
            </w:r>
          </w:p>
        </w:tc>
        <w:tc>
          <w:tcPr>
            <w:tcW w:w="1417" w:type="dxa"/>
          </w:tcPr>
          <w:p w14:paraId="6A946E2D" w14:textId="77777777" w:rsidR="00C47C08" w:rsidRPr="00CE5AE0" w:rsidRDefault="00C47C08" w:rsidP="00C47C08">
            <w:pPr>
              <w:jc w:val="center"/>
              <w:rPr>
                <w:rFonts w:ascii="Gill Sans MT" w:hAnsi="Gill Sans MT" w:cs="Arial"/>
              </w:rPr>
            </w:pPr>
          </w:p>
        </w:tc>
      </w:tr>
      <w:tr w:rsidR="00C47C08" w:rsidRPr="00CE5AE0" w14:paraId="15EF2D8C" w14:textId="77777777" w:rsidTr="00E50192">
        <w:tc>
          <w:tcPr>
            <w:tcW w:w="1815" w:type="dxa"/>
          </w:tcPr>
          <w:p w14:paraId="315A03E7" w14:textId="77777777" w:rsidR="00C47C08" w:rsidRPr="00CE5AE0" w:rsidRDefault="00C47C08" w:rsidP="00C47C08">
            <w:pPr>
              <w:keepNext/>
              <w:outlineLvl w:val="2"/>
              <w:rPr>
                <w:rFonts w:ascii="Gill Sans MT" w:hAnsi="Gill Sans MT" w:cs="Arial"/>
                <w:b/>
              </w:rPr>
            </w:pPr>
            <w:r w:rsidRPr="00CE5AE0">
              <w:rPr>
                <w:rFonts w:ascii="Gill Sans MT" w:hAnsi="Gill Sans MT" w:cs="Arial"/>
                <w:b/>
              </w:rPr>
              <w:t>Personal Qualities</w:t>
            </w:r>
          </w:p>
          <w:p w14:paraId="655476A1" w14:textId="77777777" w:rsidR="00C47C08" w:rsidRPr="00CE5AE0" w:rsidRDefault="00C47C08" w:rsidP="00C47C08">
            <w:pPr>
              <w:rPr>
                <w:rFonts w:ascii="Gill Sans MT" w:hAnsi="Gill Sans MT" w:cs="Arial"/>
                <w:b/>
                <w:bCs/>
              </w:rPr>
            </w:pPr>
          </w:p>
        </w:tc>
        <w:tc>
          <w:tcPr>
            <w:tcW w:w="3685" w:type="dxa"/>
          </w:tcPr>
          <w:p w14:paraId="7457E3CA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To show a commitment to the Catholic Faith and Catholic Education.</w:t>
            </w:r>
          </w:p>
          <w:p w14:paraId="6ACAAC66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</w:p>
          <w:p w14:paraId="7C44B42C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Genuine interest and love of being around children</w:t>
            </w:r>
          </w:p>
          <w:p w14:paraId="72C0E435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</w:p>
          <w:p w14:paraId="6CFFB891" w14:textId="20E11300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Be enthusiastic and determined</w:t>
            </w:r>
            <w:r w:rsidR="008C60B2" w:rsidRPr="008C60B2">
              <w:rPr>
                <w:rFonts w:ascii="Gill Sans MT" w:hAnsi="Gill Sans MT" w:cs="Arial"/>
              </w:rPr>
              <w:t xml:space="preserve"> and show commitment to the role</w:t>
            </w:r>
          </w:p>
          <w:p w14:paraId="2958817F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</w:p>
          <w:p w14:paraId="436CB17D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Able to work under pressure and recognise and manage stress.</w:t>
            </w:r>
          </w:p>
          <w:p w14:paraId="75A2BC31" w14:textId="77777777" w:rsidR="008C60B2" w:rsidRPr="008C60B2" w:rsidRDefault="008C60B2" w:rsidP="008C60B2">
            <w:pPr>
              <w:ind w:right="-82"/>
              <w:rPr>
                <w:rFonts w:ascii="Gill Sans MT" w:hAnsi="Gill Sans MT" w:cs="Arial"/>
              </w:rPr>
            </w:pPr>
          </w:p>
          <w:p w14:paraId="7F1A91CB" w14:textId="3F35B77B" w:rsidR="008C60B2" w:rsidRPr="008C60B2" w:rsidRDefault="008C60B2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 xml:space="preserve">Able to </w:t>
            </w:r>
            <w:r>
              <w:rPr>
                <w:rFonts w:ascii="Gill Sans MT" w:hAnsi="Gill Sans MT" w:cs="Arial"/>
              </w:rPr>
              <w:t>work as pa</w:t>
            </w:r>
            <w:r w:rsidRPr="008C60B2">
              <w:rPr>
                <w:rFonts w:ascii="Gill Sans MT" w:hAnsi="Gill Sans MT" w:cs="Arial"/>
              </w:rPr>
              <w:t>rt of a team and make valued contributions</w:t>
            </w:r>
          </w:p>
          <w:p w14:paraId="3BE1E5C5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</w:p>
          <w:p w14:paraId="64389CD7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Have flexibility, sensitivity and tact.</w:t>
            </w:r>
          </w:p>
          <w:p w14:paraId="4FF0D606" w14:textId="77777777" w:rsidR="008C60B2" w:rsidRPr="008C60B2" w:rsidRDefault="008C60B2" w:rsidP="008C60B2">
            <w:pPr>
              <w:pStyle w:val="Default"/>
              <w:ind w:right="-82"/>
              <w:rPr>
                <w:rFonts w:cs="Times New Roman"/>
                <w:color w:val="auto"/>
              </w:rPr>
            </w:pPr>
          </w:p>
          <w:p w14:paraId="654F7FD1" w14:textId="77777777" w:rsidR="008C60B2" w:rsidRPr="008C60B2" w:rsidRDefault="008C60B2" w:rsidP="008C60B2">
            <w:pPr>
              <w:pStyle w:val="Default"/>
              <w:ind w:right="-82"/>
            </w:pPr>
            <w:r w:rsidRPr="008C60B2">
              <w:t xml:space="preserve">Can demonstrate enthusiasm and a commitment to improvement challenges </w:t>
            </w:r>
          </w:p>
          <w:p w14:paraId="6AE5E1FC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</w:p>
          <w:p w14:paraId="101B6062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  <w:r w:rsidRPr="008C60B2">
              <w:rPr>
                <w:rFonts w:ascii="Gill Sans MT" w:hAnsi="Gill Sans MT" w:cs="Arial"/>
              </w:rPr>
              <w:t>Commitment to ongoing and professional development.</w:t>
            </w:r>
          </w:p>
          <w:p w14:paraId="054D4F5F" w14:textId="77777777" w:rsidR="00C47C08" w:rsidRPr="008C60B2" w:rsidRDefault="00C47C08" w:rsidP="008C60B2">
            <w:pPr>
              <w:ind w:right="-82"/>
              <w:rPr>
                <w:rFonts w:ascii="Gill Sans MT" w:hAnsi="Gill Sans MT" w:cs="Arial"/>
              </w:rPr>
            </w:pPr>
          </w:p>
        </w:tc>
        <w:tc>
          <w:tcPr>
            <w:tcW w:w="2268" w:type="dxa"/>
          </w:tcPr>
          <w:p w14:paraId="01EA92BB" w14:textId="2DE7001F" w:rsidR="00C47C08" w:rsidRPr="00CE5AE0" w:rsidRDefault="00BF3B8B" w:rsidP="00C47C08">
            <w:pPr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>Practicing Roman</w:t>
            </w:r>
            <w:r w:rsidR="006A2269">
              <w:rPr>
                <w:rFonts w:ascii="Gill Sans MT" w:hAnsi="Gill Sans MT" w:cs="Arial"/>
              </w:rPr>
              <w:t xml:space="preserve"> Catholic</w:t>
            </w:r>
          </w:p>
        </w:tc>
        <w:tc>
          <w:tcPr>
            <w:tcW w:w="1418" w:type="dxa"/>
          </w:tcPr>
          <w:p w14:paraId="1F0BD1A6" w14:textId="147DEEA9" w:rsidR="00C47C08" w:rsidRPr="00CE5AE0" w:rsidRDefault="008C60B2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</w:t>
            </w:r>
          </w:p>
        </w:tc>
        <w:tc>
          <w:tcPr>
            <w:tcW w:w="1417" w:type="dxa"/>
          </w:tcPr>
          <w:p w14:paraId="23768C40" w14:textId="7C22EB56" w:rsidR="00C47C08" w:rsidRPr="00CE5AE0" w:rsidRDefault="006A2269" w:rsidP="00C47C08">
            <w:pPr>
              <w:jc w:val="center"/>
              <w:rPr>
                <w:rFonts w:ascii="Gill Sans MT" w:hAnsi="Gill Sans MT" w:cs="Arial"/>
              </w:rPr>
            </w:pPr>
            <w:r w:rsidRPr="00CE5AE0">
              <w:rPr>
                <w:rFonts w:ascii="Gill Sans MT" w:hAnsi="Gill Sans MT" w:cs="Arial"/>
              </w:rPr>
              <w:t>Application/ Interview</w:t>
            </w:r>
          </w:p>
        </w:tc>
      </w:tr>
    </w:tbl>
    <w:p w14:paraId="13B3137A" w14:textId="77777777" w:rsidR="00CE5AE0" w:rsidRPr="00CE5AE0" w:rsidRDefault="00CE5AE0" w:rsidP="00CE5AE0">
      <w:pPr>
        <w:rPr>
          <w:rFonts w:ascii="Gill Sans MT" w:hAnsi="Gill Sans MT" w:cs="Arial"/>
        </w:rPr>
      </w:pPr>
    </w:p>
    <w:p w14:paraId="57FEEAF6" w14:textId="77777777" w:rsidR="00CE5AE0" w:rsidRPr="00CE5AE0" w:rsidRDefault="00CE5AE0" w:rsidP="00CE5AE0">
      <w:pPr>
        <w:jc w:val="both"/>
        <w:rPr>
          <w:rFonts w:ascii="Gill Sans MT" w:hAnsi="Gill Sans MT" w:cs="Arial"/>
          <w:b/>
          <w:bCs/>
        </w:rPr>
      </w:pPr>
      <w:r w:rsidRPr="00CE5AE0">
        <w:rPr>
          <w:rFonts w:ascii="Gill Sans MT" w:hAnsi="Gill Sans MT" w:cs="Arial"/>
          <w:b/>
          <w:bCs/>
        </w:rPr>
        <w:t>NB. - Any candidate with a disability who meets the essential criteria will be guaranteed an interview.</w:t>
      </w:r>
    </w:p>
    <w:p w14:paraId="02D3059C" w14:textId="77777777" w:rsidR="00606A5F" w:rsidRPr="00CE5AE0" w:rsidRDefault="00606A5F" w:rsidP="00606A5F">
      <w:pPr>
        <w:ind w:left="360" w:firstLine="90"/>
        <w:rPr>
          <w:rFonts w:ascii="Gill Sans MT" w:hAnsi="Gill Sans MT"/>
        </w:rPr>
      </w:pPr>
    </w:p>
    <w:sectPr w:rsidR="00606A5F" w:rsidRPr="00CE5AE0" w:rsidSect="008C60B2">
      <w:footerReference w:type="default" r:id="rId11"/>
      <w:pgSz w:w="11900" w:h="16840"/>
      <w:pgMar w:top="540" w:right="1127" w:bottom="720" w:left="876" w:header="706" w:footer="21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066AB0" w14:textId="77777777" w:rsidR="00770B79" w:rsidRDefault="00770B79">
      <w:r>
        <w:separator/>
      </w:r>
    </w:p>
  </w:endnote>
  <w:endnote w:type="continuationSeparator" w:id="0">
    <w:p w14:paraId="3E9E6248" w14:textId="77777777" w:rsidR="00770B79" w:rsidRDefault="00770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02FF" w:usb1="4000E47F" w:usb2="00000029" w:usb3="00000000" w:csb0="000001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279FC1" w14:textId="0FA8BDB0" w:rsidR="00BA53BC" w:rsidRDefault="008C60B2">
    <w:pPr>
      <w:pStyle w:val="HeaderFooter"/>
    </w:pPr>
    <w:r>
      <w:rPr>
        <w:noProof/>
        <w:lang w:val="en-GB" w:eastAsia="en-GB"/>
      </w:rPr>
      <w:drawing>
        <wp:anchor distT="0" distB="0" distL="114300" distR="114300" simplePos="0" relativeHeight="251634176" behindDoc="0" locked="0" layoutInCell="1" allowOverlap="1" wp14:anchorId="0C7E73D2" wp14:editId="19FE13D1">
          <wp:simplePos x="0" y="0"/>
          <wp:positionH relativeFrom="column">
            <wp:posOffset>4242435</wp:posOffset>
          </wp:positionH>
          <wp:positionV relativeFrom="paragraph">
            <wp:posOffset>78105</wp:posOffset>
          </wp:positionV>
          <wp:extent cx="1464310" cy="1372235"/>
          <wp:effectExtent l="0" t="0" r="0" b="0"/>
          <wp:wrapNone/>
          <wp:docPr id="1" name="Picture 1" descr="LOGOS/eco%20school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S/eco%20school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4310" cy="1372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49536" behindDoc="0" locked="0" layoutInCell="1" allowOverlap="1" wp14:anchorId="4482F999" wp14:editId="71B72472">
          <wp:simplePos x="0" y="0"/>
          <wp:positionH relativeFrom="column">
            <wp:posOffset>-18415</wp:posOffset>
          </wp:positionH>
          <wp:positionV relativeFrom="paragraph">
            <wp:posOffset>273050</wp:posOffset>
          </wp:positionV>
          <wp:extent cx="1616075" cy="1012190"/>
          <wp:effectExtent l="0" t="0" r="0" b="3810"/>
          <wp:wrapNone/>
          <wp:docPr id="2" name="Picture 2" descr="LOGOS/healthy%20schools%20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S/healthy%20schools%20logo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6075" cy="1012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4896" behindDoc="0" locked="0" layoutInCell="1" allowOverlap="1" wp14:anchorId="7AA04B3B" wp14:editId="1AACC967">
          <wp:simplePos x="0" y="0"/>
          <wp:positionH relativeFrom="column">
            <wp:posOffset>2800350</wp:posOffset>
          </wp:positionH>
          <wp:positionV relativeFrom="paragraph">
            <wp:posOffset>-78105</wp:posOffset>
          </wp:positionV>
          <wp:extent cx="1550670" cy="1610360"/>
          <wp:effectExtent l="0" t="0" r="0" b="2540"/>
          <wp:wrapNone/>
          <wp:docPr id="3" name="Picture 3" descr="LOGOS/Federation%20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S/Federation%20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0670" cy="1610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80256" behindDoc="0" locked="0" layoutInCell="1" allowOverlap="1" wp14:anchorId="4F84CE14" wp14:editId="42CF02D7">
          <wp:simplePos x="0" y="0"/>
          <wp:positionH relativeFrom="column">
            <wp:posOffset>1689735</wp:posOffset>
          </wp:positionH>
          <wp:positionV relativeFrom="paragraph">
            <wp:posOffset>202565</wp:posOffset>
          </wp:positionV>
          <wp:extent cx="1093470" cy="1093470"/>
          <wp:effectExtent l="0" t="0" r="0" b="0"/>
          <wp:wrapNone/>
          <wp:docPr id="4" name="Picture 4" descr="LOGOS/logo%20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S/logo%20copy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3470" cy="1093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95616" behindDoc="0" locked="0" layoutInCell="1" allowOverlap="1" wp14:anchorId="0F317243" wp14:editId="007FD304">
          <wp:simplePos x="0" y="0"/>
          <wp:positionH relativeFrom="column">
            <wp:posOffset>5821045</wp:posOffset>
          </wp:positionH>
          <wp:positionV relativeFrom="paragraph">
            <wp:posOffset>232714</wp:posOffset>
          </wp:positionV>
          <wp:extent cx="1077595" cy="1077595"/>
          <wp:effectExtent l="0" t="0" r="1905" b="1905"/>
          <wp:wrapNone/>
          <wp:docPr id="5" name="Picture 5" descr="LOGOS/mm_school_logo_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S/mm_school_logo_web.png"/>
                  <pic:cNvPicPr>
                    <a:picLocks noChangeAspect="1" noChangeArrowheads="1"/>
                  </pic:cNvPicPr>
                </pic:nvPicPr>
                <pic:blipFill>
                  <a:blip r:embed="rId5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7595" cy="1077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887137" w14:textId="77777777" w:rsidR="00770B79" w:rsidRDefault="00770B79">
      <w:r>
        <w:separator/>
      </w:r>
    </w:p>
  </w:footnote>
  <w:footnote w:type="continuationSeparator" w:id="0">
    <w:p w14:paraId="5A9E867B" w14:textId="77777777" w:rsidR="00770B79" w:rsidRDefault="00770B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39B2"/>
    <w:multiLevelType w:val="hybridMultilevel"/>
    <w:tmpl w:val="1FCC2058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206C0119"/>
    <w:multiLevelType w:val="hybridMultilevel"/>
    <w:tmpl w:val="1402EB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C6A4E58"/>
    <w:multiLevelType w:val="hybridMultilevel"/>
    <w:tmpl w:val="A2204B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8A68F7"/>
    <w:multiLevelType w:val="hybridMultilevel"/>
    <w:tmpl w:val="2DF20C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822ED9"/>
    <w:multiLevelType w:val="hybridMultilevel"/>
    <w:tmpl w:val="FA786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4097" style="v-text-anchor:middle">
      <v:fill type="tile"/>
      <v:stroke weight=".5pt" miterlimit="0"/>
      <v:shadow on="t" opacity=".5" offset="0"/>
      <v:textbox style="mso-fit-shape-to-text:t" inset="4pt,4pt,4pt,4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tjQyNTEwMjAxNTRS0lEKTi0uzszPAykwrAUAZ78RyywAAAA="/>
  </w:docVars>
  <w:rsids>
    <w:rsidRoot w:val="007F4027"/>
    <w:rsid w:val="0002405D"/>
    <w:rsid w:val="001072FC"/>
    <w:rsid w:val="00111E61"/>
    <w:rsid w:val="002978A3"/>
    <w:rsid w:val="003E467D"/>
    <w:rsid w:val="003F3D44"/>
    <w:rsid w:val="00451C7F"/>
    <w:rsid w:val="00455F2C"/>
    <w:rsid w:val="004701D7"/>
    <w:rsid w:val="004F77E6"/>
    <w:rsid w:val="00557721"/>
    <w:rsid w:val="005B70CD"/>
    <w:rsid w:val="00606A5F"/>
    <w:rsid w:val="00644E12"/>
    <w:rsid w:val="0067226F"/>
    <w:rsid w:val="006A2269"/>
    <w:rsid w:val="006A6E57"/>
    <w:rsid w:val="00726698"/>
    <w:rsid w:val="00731DFB"/>
    <w:rsid w:val="007511EA"/>
    <w:rsid w:val="00770B79"/>
    <w:rsid w:val="00781202"/>
    <w:rsid w:val="00795F66"/>
    <w:rsid w:val="007F4027"/>
    <w:rsid w:val="008847F4"/>
    <w:rsid w:val="008C60B2"/>
    <w:rsid w:val="008D0B18"/>
    <w:rsid w:val="008F0083"/>
    <w:rsid w:val="009E5E7C"/>
    <w:rsid w:val="00A04381"/>
    <w:rsid w:val="00A70495"/>
    <w:rsid w:val="00A86D6E"/>
    <w:rsid w:val="00AA6179"/>
    <w:rsid w:val="00AB4A5F"/>
    <w:rsid w:val="00B31347"/>
    <w:rsid w:val="00B37E91"/>
    <w:rsid w:val="00B65B62"/>
    <w:rsid w:val="00BA53BC"/>
    <w:rsid w:val="00BF3B8B"/>
    <w:rsid w:val="00C2754C"/>
    <w:rsid w:val="00C47C08"/>
    <w:rsid w:val="00CA552D"/>
    <w:rsid w:val="00CD3488"/>
    <w:rsid w:val="00CE5AE0"/>
    <w:rsid w:val="00CF445A"/>
    <w:rsid w:val="00D65256"/>
    <w:rsid w:val="00D82A01"/>
    <w:rsid w:val="00E04297"/>
    <w:rsid w:val="00E333FA"/>
    <w:rsid w:val="00E50192"/>
    <w:rsid w:val="00E72ABB"/>
    <w:rsid w:val="00F32757"/>
    <w:rsid w:val="00F85C9F"/>
    <w:rsid w:val="00FA3E9D"/>
    <w:rsid w:val="00FC0BE7"/>
    <w:rsid w:val="00FF2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style="v-text-anchor:middle">
      <v:fill type="tile"/>
      <v:stroke weight=".5pt" miterlimit="0"/>
      <v:shadow on="t" opacity=".5" offset="0"/>
      <v:textbox style="mso-fit-shape-to-text:t" inset="4pt,4pt,4pt,4pt"/>
    </o:shapedefaults>
    <o:shapelayout v:ext="edit">
      <o:idmap v:ext="edit" data="1"/>
    </o:shapelayout>
  </w:shapeDefaults>
  <w:doNotEmbedSmartTags/>
  <w:decimalSymbol w:val="."/>
  <w:listSeparator w:val=","/>
  <w14:docId w14:val="10EFE8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Placeholder Text" w:locked="0" w:uiPriority="99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iPriority="99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Pr>
      <w:rFonts w:eastAsia="Arial Unicode MS" w:hAnsi="Arial Unicode MS" w:cs="Arial Unicode MS"/>
      <w:color w:val="000000"/>
      <w:sz w:val="24"/>
      <w:szCs w:val="24"/>
      <w:u w:color="000000"/>
    </w:rPr>
  </w:style>
  <w:style w:type="paragraph" w:styleId="Heading1">
    <w:name w:val="heading 1"/>
    <w:next w:val="Normal"/>
    <w:qFormat/>
    <w:pPr>
      <w:keepNext/>
      <w:ind w:left="3060"/>
      <w:outlineLvl w:val="0"/>
    </w:pPr>
    <w:rPr>
      <w:rFonts w:ascii="Monotype Corsiva" w:eastAsia="Monotype Corsiva" w:hAnsi="Monotype Corsiva" w:cs="Monotype Corsiva"/>
      <w:i/>
      <w:iCs/>
      <w:color w:val="000000"/>
      <w:sz w:val="28"/>
      <w:szCs w:val="28"/>
      <w:u w:color="000000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5577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utoRedefine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table" w:styleId="TableGrid">
    <w:name w:val="Table Grid"/>
    <w:basedOn w:val="TableNormal"/>
    <w:locked/>
    <w:rsid w:val="00D652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locked/>
    <w:rsid w:val="00B37E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37E91"/>
    <w:rPr>
      <w:rFonts w:ascii="Segoe UI" w:eastAsia="Arial Unicode MS" w:hAnsi="Segoe UI" w:cs="Segoe UI"/>
      <w:color w:val="000000"/>
      <w:sz w:val="18"/>
      <w:szCs w:val="18"/>
      <w:u w:color="000000"/>
    </w:rPr>
  </w:style>
  <w:style w:type="paragraph" w:styleId="Header">
    <w:name w:val="header"/>
    <w:basedOn w:val="Normal"/>
    <w:link w:val="HeaderChar"/>
    <w:locked/>
    <w:rsid w:val="00CA55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A552D"/>
    <w:rPr>
      <w:rFonts w:eastAsia="Arial Unicode MS" w:hAnsi="Arial Unicode MS"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locked/>
    <w:rsid w:val="00CA55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552D"/>
    <w:rPr>
      <w:rFonts w:eastAsia="Arial Unicode MS" w:hAnsi="Arial Unicode MS"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3F3D4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557721"/>
    <w:rPr>
      <w:rFonts w:asciiTheme="majorHAnsi" w:eastAsiaTheme="majorEastAsia" w:hAnsiTheme="majorHAnsi" w:cstheme="majorBidi"/>
      <w:color w:val="2E74B5" w:themeColor="accent1" w:themeShade="BF"/>
      <w:sz w:val="26"/>
      <w:szCs w:val="26"/>
      <w:u w:color="000000"/>
    </w:rPr>
  </w:style>
  <w:style w:type="paragraph" w:styleId="BodyText">
    <w:name w:val="Body Text"/>
    <w:basedOn w:val="Normal"/>
    <w:link w:val="BodyTextChar"/>
    <w:locked/>
    <w:rsid w:val="00557721"/>
    <w:pPr>
      <w:jc w:val="both"/>
    </w:pPr>
    <w:rPr>
      <w:rFonts w:eastAsia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rsid w:val="00557721"/>
    <w:rPr>
      <w:sz w:val="24"/>
      <w:szCs w:val="24"/>
    </w:rPr>
  </w:style>
  <w:style w:type="paragraph" w:styleId="EndnoteText">
    <w:name w:val="endnote text"/>
    <w:basedOn w:val="Normal"/>
    <w:link w:val="EndnoteTextChar"/>
    <w:locked/>
    <w:rsid w:val="00CE5AE0"/>
    <w:pPr>
      <w:overflowPunct w:val="0"/>
      <w:autoSpaceDE w:val="0"/>
      <w:autoSpaceDN w:val="0"/>
      <w:adjustRightInd w:val="0"/>
      <w:textAlignment w:val="baseline"/>
    </w:pPr>
    <w:rPr>
      <w:rFonts w:ascii="Palatino" w:eastAsia="Times New Roman" w:hAnsi="Palatino" w:cs="Times New Roman"/>
      <w:color w:val="auto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rsid w:val="00CE5AE0"/>
    <w:rPr>
      <w:rFonts w:ascii="Palatino" w:hAnsi="Palatino"/>
      <w:sz w:val="24"/>
      <w:lang w:val="en-GB"/>
    </w:rPr>
  </w:style>
  <w:style w:type="paragraph" w:customStyle="1" w:styleId="Default">
    <w:name w:val="Default"/>
    <w:rsid w:val="00455F2C"/>
    <w:pPr>
      <w:autoSpaceDE w:val="0"/>
      <w:autoSpaceDN w:val="0"/>
      <w:adjustRightInd w:val="0"/>
    </w:pPr>
    <w:rPr>
      <w:rFonts w:ascii="Gill Sans MT" w:hAnsi="Gill Sans MT" w:cs="Gill Sans MT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Placeholder Text" w:locked="0" w:uiPriority="99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iPriority="99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Pr>
      <w:rFonts w:eastAsia="Arial Unicode MS" w:hAnsi="Arial Unicode MS" w:cs="Arial Unicode MS"/>
      <w:color w:val="000000"/>
      <w:sz w:val="24"/>
      <w:szCs w:val="24"/>
      <w:u w:color="000000"/>
    </w:rPr>
  </w:style>
  <w:style w:type="paragraph" w:styleId="Heading1">
    <w:name w:val="heading 1"/>
    <w:next w:val="Normal"/>
    <w:qFormat/>
    <w:pPr>
      <w:keepNext/>
      <w:ind w:left="3060"/>
      <w:outlineLvl w:val="0"/>
    </w:pPr>
    <w:rPr>
      <w:rFonts w:ascii="Monotype Corsiva" w:eastAsia="Monotype Corsiva" w:hAnsi="Monotype Corsiva" w:cs="Monotype Corsiva"/>
      <w:i/>
      <w:iCs/>
      <w:color w:val="000000"/>
      <w:sz w:val="28"/>
      <w:szCs w:val="28"/>
      <w:u w:color="000000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5577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utoRedefine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table" w:styleId="TableGrid">
    <w:name w:val="Table Grid"/>
    <w:basedOn w:val="TableNormal"/>
    <w:locked/>
    <w:rsid w:val="00D652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locked/>
    <w:rsid w:val="00B37E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37E91"/>
    <w:rPr>
      <w:rFonts w:ascii="Segoe UI" w:eastAsia="Arial Unicode MS" w:hAnsi="Segoe UI" w:cs="Segoe UI"/>
      <w:color w:val="000000"/>
      <w:sz w:val="18"/>
      <w:szCs w:val="18"/>
      <w:u w:color="000000"/>
    </w:rPr>
  </w:style>
  <w:style w:type="paragraph" w:styleId="Header">
    <w:name w:val="header"/>
    <w:basedOn w:val="Normal"/>
    <w:link w:val="HeaderChar"/>
    <w:locked/>
    <w:rsid w:val="00CA55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A552D"/>
    <w:rPr>
      <w:rFonts w:eastAsia="Arial Unicode MS" w:hAnsi="Arial Unicode MS"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locked/>
    <w:rsid w:val="00CA55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552D"/>
    <w:rPr>
      <w:rFonts w:eastAsia="Arial Unicode MS" w:hAnsi="Arial Unicode MS"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3F3D4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557721"/>
    <w:rPr>
      <w:rFonts w:asciiTheme="majorHAnsi" w:eastAsiaTheme="majorEastAsia" w:hAnsiTheme="majorHAnsi" w:cstheme="majorBidi"/>
      <w:color w:val="2E74B5" w:themeColor="accent1" w:themeShade="BF"/>
      <w:sz w:val="26"/>
      <w:szCs w:val="26"/>
      <w:u w:color="000000"/>
    </w:rPr>
  </w:style>
  <w:style w:type="paragraph" w:styleId="BodyText">
    <w:name w:val="Body Text"/>
    <w:basedOn w:val="Normal"/>
    <w:link w:val="BodyTextChar"/>
    <w:locked/>
    <w:rsid w:val="00557721"/>
    <w:pPr>
      <w:jc w:val="both"/>
    </w:pPr>
    <w:rPr>
      <w:rFonts w:eastAsia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rsid w:val="00557721"/>
    <w:rPr>
      <w:sz w:val="24"/>
      <w:szCs w:val="24"/>
    </w:rPr>
  </w:style>
  <w:style w:type="paragraph" w:styleId="EndnoteText">
    <w:name w:val="endnote text"/>
    <w:basedOn w:val="Normal"/>
    <w:link w:val="EndnoteTextChar"/>
    <w:locked/>
    <w:rsid w:val="00CE5AE0"/>
    <w:pPr>
      <w:overflowPunct w:val="0"/>
      <w:autoSpaceDE w:val="0"/>
      <w:autoSpaceDN w:val="0"/>
      <w:adjustRightInd w:val="0"/>
      <w:textAlignment w:val="baseline"/>
    </w:pPr>
    <w:rPr>
      <w:rFonts w:ascii="Palatino" w:eastAsia="Times New Roman" w:hAnsi="Palatino" w:cs="Times New Roman"/>
      <w:color w:val="auto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rsid w:val="00CE5AE0"/>
    <w:rPr>
      <w:rFonts w:ascii="Palatino" w:hAnsi="Palatino"/>
      <w:sz w:val="24"/>
      <w:lang w:val="en-GB"/>
    </w:rPr>
  </w:style>
  <w:style w:type="paragraph" w:customStyle="1" w:styleId="Default">
    <w:name w:val="Default"/>
    <w:rsid w:val="00455F2C"/>
    <w:pPr>
      <w:autoSpaceDE w:val="0"/>
      <w:autoSpaceDN w:val="0"/>
      <w:adjustRightInd w:val="0"/>
    </w:pPr>
    <w:rPr>
      <w:rFonts w:ascii="Gill Sans MT" w:hAnsi="Gill Sans MT" w:cs="Gill Sans M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69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4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19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03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1980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96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687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483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868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5482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3994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3819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1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2909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697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2717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6753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633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622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5700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3815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4144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4538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2291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6248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4710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4000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5580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3975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910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0802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682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704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0136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3760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618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2729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123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748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321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90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2047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0558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95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gif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B46E01B-673D-48E1-87FD-F43B1A7DD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5</Words>
  <Characters>4022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y</Company>
  <LinksUpToDate>false</LinksUpToDate>
  <CharactersWithSpaces>4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Horrocks</dc:creator>
  <cp:lastModifiedBy>Emma Mullin</cp:lastModifiedBy>
  <cp:revision>2</cp:revision>
  <cp:lastPrinted>2018-05-09T07:43:00Z</cp:lastPrinted>
  <dcterms:created xsi:type="dcterms:W3CDTF">2018-05-25T11:28:00Z</dcterms:created>
  <dcterms:modified xsi:type="dcterms:W3CDTF">2018-05-25T11:28:00Z</dcterms:modified>
</cp:coreProperties>
</file>